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679" w:type="dxa"/>
        <w:tblInd w:w="70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4"/>
        <w:gridCol w:w="438"/>
        <w:gridCol w:w="542"/>
        <w:gridCol w:w="265"/>
        <w:gridCol w:w="1448"/>
        <w:gridCol w:w="469"/>
        <w:gridCol w:w="2852"/>
        <w:gridCol w:w="3402"/>
        <w:gridCol w:w="567"/>
        <w:gridCol w:w="506"/>
        <w:gridCol w:w="1732"/>
        <w:gridCol w:w="455"/>
        <w:gridCol w:w="1929"/>
      </w:tblGrid>
      <w:tr w:rsidR="00484003" w:rsidRPr="00484003" w:rsidTr="007F7F9D">
        <w:trPr>
          <w:trHeight w:val="284"/>
        </w:trPr>
        <w:tc>
          <w:tcPr>
            <w:tcW w:w="15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256D9" w:rsidRPr="00484003" w:rsidRDefault="004256D9" w:rsidP="00EE4625">
            <w:pPr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  <w:tc>
          <w:tcPr>
            <w:tcW w:w="8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256D9" w:rsidRPr="00484003" w:rsidRDefault="004256D9" w:rsidP="00363BC4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  <w:tc>
          <w:tcPr>
            <w:tcW w:w="19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256D9" w:rsidRPr="00484003" w:rsidRDefault="004256D9" w:rsidP="00363BC4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  <w:tc>
          <w:tcPr>
            <w:tcW w:w="732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256D9" w:rsidRPr="00484003" w:rsidRDefault="004256D9" w:rsidP="00363BC4">
            <w:pPr>
              <w:jc w:val="center"/>
              <w:rPr>
                <w:rFonts w:ascii="Arial TUR" w:hAnsi="Arial TUR" w:cs="Arial TUR"/>
                <w:b/>
                <w:bCs/>
                <w:sz w:val="16"/>
                <w:szCs w:val="16"/>
              </w:rPr>
            </w:pP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256D9" w:rsidRPr="00484003" w:rsidRDefault="004256D9">
            <w:pPr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256D9" w:rsidRPr="00484003" w:rsidRDefault="004256D9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</w:tcPr>
          <w:p w:rsidR="004256D9" w:rsidRPr="00484003" w:rsidRDefault="004256D9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</w:tr>
      <w:tr w:rsidR="00484003" w:rsidRPr="00484003" w:rsidTr="007F7F9D">
        <w:trPr>
          <w:trHeight w:val="127"/>
        </w:trPr>
        <w:tc>
          <w:tcPr>
            <w:tcW w:w="1375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84003" w:rsidRDefault="00484003" w:rsidP="00AF3F03">
            <w:pPr>
              <w:jc w:val="center"/>
              <w:rPr>
                <w:b/>
                <w:bCs/>
                <w:sz w:val="28"/>
                <w:szCs w:val="28"/>
              </w:rPr>
            </w:pPr>
          </w:p>
          <w:p w:rsidR="00484003" w:rsidRDefault="00484003" w:rsidP="00AF3F03">
            <w:pPr>
              <w:jc w:val="center"/>
              <w:rPr>
                <w:b/>
                <w:bCs/>
                <w:sz w:val="28"/>
                <w:szCs w:val="28"/>
              </w:rPr>
            </w:pPr>
          </w:p>
          <w:p w:rsidR="004256D9" w:rsidRPr="00484003" w:rsidRDefault="004256D9" w:rsidP="00AF3F03">
            <w:pPr>
              <w:jc w:val="center"/>
              <w:rPr>
                <w:b/>
                <w:bCs/>
                <w:sz w:val="28"/>
                <w:szCs w:val="28"/>
              </w:rPr>
            </w:pPr>
            <w:bookmarkStart w:id="0" w:name="_GoBack"/>
            <w:bookmarkEnd w:id="0"/>
            <w:r w:rsidRPr="00484003">
              <w:rPr>
                <w:b/>
                <w:bCs/>
                <w:sz w:val="28"/>
                <w:szCs w:val="28"/>
              </w:rPr>
              <w:t xml:space="preserve">OKUL </w:t>
            </w:r>
            <w:r w:rsidR="00AF3F03" w:rsidRPr="00484003">
              <w:rPr>
                <w:b/>
                <w:bCs/>
                <w:sz w:val="28"/>
                <w:szCs w:val="28"/>
              </w:rPr>
              <w:t>Ö</w:t>
            </w:r>
            <w:r w:rsidR="00F716B6" w:rsidRPr="00484003">
              <w:rPr>
                <w:b/>
                <w:bCs/>
                <w:sz w:val="28"/>
                <w:szCs w:val="28"/>
              </w:rPr>
              <w:t>NCESİ ÖĞRETMENLİĞİ</w:t>
            </w:r>
            <w:r w:rsidRPr="00484003">
              <w:rPr>
                <w:b/>
                <w:bCs/>
                <w:sz w:val="28"/>
                <w:szCs w:val="28"/>
              </w:rPr>
              <w:t xml:space="preserve"> PROGRAMI </w:t>
            </w: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</w:tcPr>
          <w:p w:rsidR="004256D9" w:rsidRPr="00484003" w:rsidRDefault="004256D9" w:rsidP="00DB497A">
            <w:pPr>
              <w:jc w:val="center"/>
              <w:rPr>
                <w:rFonts w:ascii="Arial TUR" w:hAnsi="Arial TUR" w:cs="Arial TUR"/>
                <w:b/>
                <w:bCs/>
                <w:sz w:val="16"/>
                <w:szCs w:val="16"/>
              </w:rPr>
            </w:pPr>
          </w:p>
        </w:tc>
      </w:tr>
      <w:tr w:rsidR="00484003" w:rsidRPr="00484003" w:rsidTr="007F7F9D">
        <w:trPr>
          <w:trHeight w:val="215"/>
        </w:trPr>
        <w:tc>
          <w:tcPr>
            <w:tcW w:w="13750" w:type="dxa"/>
            <w:gridSpan w:val="1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4256D9" w:rsidRPr="00484003" w:rsidRDefault="004256D9" w:rsidP="00363BC4">
            <w:pPr>
              <w:jc w:val="center"/>
              <w:rPr>
                <w:b/>
                <w:bCs/>
                <w:sz w:val="28"/>
                <w:szCs w:val="28"/>
              </w:rPr>
            </w:pPr>
            <w:r w:rsidRPr="00484003">
              <w:rPr>
                <w:b/>
                <w:bCs/>
                <w:sz w:val="28"/>
                <w:szCs w:val="28"/>
              </w:rPr>
              <w:t>201</w:t>
            </w:r>
            <w:r w:rsidR="00AF3F03" w:rsidRPr="00484003">
              <w:rPr>
                <w:b/>
                <w:bCs/>
                <w:sz w:val="28"/>
                <w:szCs w:val="28"/>
              </w:rPr>
              <w:t>9</w:t>
            </w:r>
            <w:r w:rsidRPr="00484003">
              <w:rPr>
                <w:b/>
                <w:bCs/>
                <w:sz w:val="28"/>
                <w:szCs w:val="28"/>
              </w:rPr>
              <w:t>-20</w:t>
            </w:r>
            <w:r w:rsidR="00EE4625" w:rsidRPr="00484003">
              <w:rPr>
                <w:b/>
                <w:bCs/>
                <w:sz w:val="28"/>
                <w:szCs w:val="28"/>
              </w:rPr>
              <w:t>20</w:t>
            </w:r>
            <w:r w:rsidRPr="00484003">
              <w:rPr>
                <w:b/>
                <w:bCs/>
                <w:sz w:val="28"/>
                <w:szCs w:val="28"/>
              </w:rPr>
              <w:t xml:space="preserve"> ÖĞRETİM YILI </w:t>
            </w:r>
            <w:r w:rsidR="00F47E89" w:rsidRPr="00484003">
              <w:rPr>
                <w:b/>
                <w:bCs/>
                <w:sz w:val="28"/>
                <w:szCs w:val="28"/>
              </w:rPr>
              <w:t>GÜZ</w:t>
            </w:r>
            <w:r w:rsidRPr="00484003">
              <w:rPr>
                <w:b/>
                <w:bCs/>
                <w:sz w:val="28"/>
                <w:szCs w:val="28"/>
              </w:rPr>
              <w:t xml:space="preserve"> YARIYILI </w:t>
            </w:r>
            <w:r w:rsidR="00D82262" w:rsidRPr="00484003">
              <w:rPr>
                <w:b/>
                <w:bCs/>
                <w:sz w:val="28"/>
                <w:szCs w:val="28"/>
              </w:rPr>
              <w:t>ARA SINAV</w:t>
            </w:r>
            <w:r w:rsidR="00AF3F03" w:rsidRPr="00484003">
              <w:rPr>
                <w:b/>
                <w:bCs/>
                <w:sz w:val="28"/>
                <w:szCs w:val="28"/>
              </w:rPr>
              <w:t>/ VİZE</w:t>
            </w:r>
            <w:r w:rsidRPr="00484003">
              <w:rPr>
                <w:b/>
                <w:bCs/>
                <w:sz w:val="28"/>
                <w:szCs w:val="28"/>
              </w:rPr>
              <w:t xml:space="preserve"> PROGRAMI</w:t>
            </w:r>
            <w:r w:rsidR="001D40B7" w:rsidRPr="00484003">
              <w:rPr>
                <w:b/>
                <w:bCs/>
                <w:sz w:val="28"/>
                <w:szCs w:val="28"/>
              </w:rPr>
              <w:t xml:space="preserve"> </w:t>
            </w:r>
            <w:r w:rsidR="0065174D" w:rsidRPr="00484003">
              <w:rPr>
                <w:b/>
                <w:bCs/>
                <w:sz w:val="28"/>
                <w:szCs w:val="28"/>
              </w:rPr>
              <w:t xml:space="preserve">(SON </w:t>
            </w:r>
            <w:r w:rsidR="00484003">
              <w:rPr>
                <w:b/>
                <w:bCs/>
                <w:sz w:val="28"/>
                <w:szCs w:val="28"/>
              </w:rPr>
              <w:t>HAL</w:t>
            </w:r>
            <w:r w:rsidR="0065174D" w:rsidRPr="00484003">
              <w:rPr>
                <w:b/>
                <w:bCs/>
                <w:sz w:val="28"/>
                <w:szCs w:val="28"/>
              </w:rPr>
              <w:t>)</w:t>
            </w:r>
          </w:p>
          <w:p w:rsidR="00ED7791" w:rsidRPr="00484003" w:rsidRDefault="00ED7791" w:rsidP="00363BC4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4256D9" w:rsidRPr="00484003" w:rsidRDefault="004256D9" w:rsidP="00E63D1B">
            <w:pPr>
              <w:jc w:val="center"/>
              <w:rPr>
                <w:rFonts w:ascii="Arial TUR" w:hAnsi="Arial TUR" w:cs="Arial TUR"/>
                <w:b/>
                <w:bCs/>
                <w:sz w:val="16"/>
                <w:szCs w:val="16"/>
              </w:rPr>
            </w:pPr>
          </w:p>
        </w:tc>
      </w:tr>
      <w:tr w:rsidR="00484003" w:rsidRPr="00484003" w:rsidTr="007F7F9D">
        <w:trPr>
          <w:trHeight w:val="243"/>
        </w:trPr>
        <w:tc>
          <w:tcPr>
            <w:tcW w:w="1074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256D9" w:rsidRPr="00484003" w:rsidRDefault="004256D9">
            <w:pPr>
              <w:jc w:val="center"/>
              <w:rPr>
                <w:rFonts w:ascii="Arial TUR" w:hAnsi="Arial TUR" w:cs="Arial TUR"/>
                <w:b/>
                <w:bCs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bCs/>
                <w:sz w:val="16"/>
                <w:szCs w:val="16"/>
              </w:rPr>
              <w:t>Tarih</w:t>
            </w:r>
          </w:p>
        </w:tc>
        <w:tc>
          <w:tcPr>
            <w:tcW w:w="980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256D9" w:rsidRPr="00484003" w:rsidRDefault="004256D9">
            <w:pPr>
              <w:jc w:val="center"/>
              <w:rPr>
                <w:rFonts w:ascii="Arial TUR" w:hAnsi="Arial TUR" w:cs="Arial TUR"/>
                <w:b/>
                <w:bCs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bCs/>
                <w:sz w:val="16"/>
                <w:szCs w:val="16"/>
              </w:rPr>
              <w:t>Saat</w:t>
            </w:r>
          </w:p>
        </w:tc>
        <w:tc>
          <w:tcPr>
            <w:tcW w:w="1713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256D9" w:rsidRPr="00484003" w:rsidRDefault="004256D9">
            <w:pPr>
              <w:jc w:val="center"/>
              <w:rPr>
                <w:rFonts w:ascii="Arial TUR" w:hAnsi="Arial TUR" w:cs="Arial TUR"/>
                <w:b/>
                <w:bCs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bCs/>
                <w:sz w:val="16"/>
                <w:szCs w:val="16"/>
              </w:rPr>
              <w:t>Program</w:t>
            </w:r>
          </w:p>
        </w:tc>
        <w:tc>
          <w:tcPr>
            <w:tcW w:w="3321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256D9" w:rsidRPr="00484003" w:rsidRDefault="004256D9">
            <w:pPr>
              <w:jc w:val="center"/>
              <w:rPr>
                <w:rFonts w:ascii="Arial TUR" w:hAnsi="Arial TUR" w:cs="Arial TUR"/>
                <w:b/>
                <w:bCs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bCs/>
                <w:sz w:val="16"/>
                <w:szCs w:val="16"/>
              </w:rPr>
              <w:t>Dersin Adı</w:t>
            </w:r>
          </w:p>
        </w:tc>
        <w:tc>
          <w:tcPr>
            <w:tcW w:w="3402" w:type="dxa"/>
            <w:tcBorders>
              <w:top w:val="single" w:sz="18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256D9" w:rsidRPr="00484003" w:rsidRDefault="004256D9">
            <w:pPr>
              <w:jc w:val="center"/>
              <w:rPr>
                <w:rFonts w:ascii="Arial TUR" w:hAnsi="Arial TUR" w:cs="Arial TUR"/>
                <w:b/>
                <w:bCs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bCs/>
                <w:sz w:val="16"/>
                <w:szCs w:val="16"/>
              </w:rPr>
              <w:t>Öğretim Elemanı</w:t>
            </w:r>
          </w:p>
        </w:tc>
        <w:tc>
          <w:tcPr>
            <w:tcW w:w="567" w:type="dxa"/>
            <w:tcBorders>
              <w:top w:val="single" w:sz="18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4256D9" w:rsidRPr="00484003" w:rsidRDefault="004256D9" w:rsidP="007E6EB8">
            <w:pPr>
              <w:jc w:val="center"/>
              <w:rPr>
                <w:rFonts w:ascii="Arial TUR" w:hAnsi="Arial TUR" w:cs="Arial TUR"/>
                <w:b/>
                <w:bCs/>
                <w:sz w:val="16"/>
                <w:szCs w:val="16"/>
              </w:rPr>
            </w:pPr>
          </w:p>
        </w:tc>
        <w:tc>
          <w:tcPr>
            <w:tcW w:w="2693" w:type="dxa"/>
            <w:gridSpan w:val="3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4256D9" w:rsidRPr="00484003" w:rsidRDefault="004256D9">
            <w:pPr>
              <w:jc w:val="center"/>
              <w:rPr>
                <w:rFonts w:ascii="Arial TUR" w:hAnsi="Arial TUR" w:cs="Arial TUR"/>
                <w:b/>
                <w:bCs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bCs/>
                <w:sz w:val="16"/>
                <w:szCs w:val="16"/>
              </w:rPr>
              <w:t>Gözetmen</w:t>
            </w:r>
          </w:p>
        </w:tc>
        <w:tc>
          <w:tcPr>
            <w:tcW w:w="1929" w:type="dxa"/>
            <w:tcBorders>
              <w:top w:val="single" w:sz="18" w:space="0" w:color="auto"/>
              <w:left w:val="nil"/>
              <w:bottom w:val="single" w:sz="12" w:space="0" w:color="auto"/>
              <w:right w:val="single" w:sz="18" w:space="0" w:color="auto"/>
            </w:tcBorders>
            <w:vAlign w:val="bottom"/>
          </w:tcPr>
          <w:p w:rsidR="004256D9" w:rsidRPr="00484003" w:rsidRDefault="004256D9" w:rsidP="001B3B97">
            <w:pPr>
              <w:jc w:val="center"/>
              <w:rPr>
                <w:rFonts w:ascii="Arial TUR" w:hAnsi="Arial TUR" w:cs="Arial TUR"/>
                <w:b/>
                <w:bCs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bCs/>
                <w:sz w:val="16"/>
                <w:szCs w:val="16"/>
              </w:rPr>
              <w:t>Sınıf</w:t>
            </w:r>
          </w:p>
        </w:tc>
      </w:tr>
      <w:tr w:rsidR="00484003" w:rsidRPr="00484003" w:rsidTr="007F7F9D">
        <w:trPr>
          <w:trHeight w:val="221"/>
        </w:trPr>
        <w:tc>
          <w:tcPr>
            <w:tcW w:w="1074" w:type="dxa"/>
            <w:vMerge w:val="restart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4DD7" w:rsidRPr="00484003" w:rsidRDefault="006F4DD7" w:rsidP="0031494E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PAZARTESİ</w:t>
            </w:r>
          </w:p>
          <w:p w:rsidR="006F4DD7" w:rsidRPr="00484003" w:rsidRDefault="00D6689A" w:rsidP="0031494E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18.11.2009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4DD7" w:rsidRPr="00484003" w:rsidRDefault="006F4DD7" w:rsidP="007222F3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  <w:p w:rsidR="00D6689A" w:rsidRPr="00484003" w:rsidRDefault="007220F4" w:rsidP="007222F3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09.00</w:t>
            </w: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4DD7" w:rsidRPr="00484003" w:rsidRDefault="00580F38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1.SINIF YENİ</w:t>
            </w: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4DD7" w:rsidRPr="00484003" w:rsidRDefault="00580F38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BİLİŞİM TEKNOLOJİLERİ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4DD7" w:rsidRPr="00484003" w:rsidRDefault="00484003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ÖĞR. GÖR. AYDIN</w:t>
            </w:r>
            <w:r w:rsidR="00580F38" w:rsidRPr="00484003">
              <w:rPr>
                <w:b/>
                <w:sz w:val="16"/>
                <w:szCs w:val="16"/>
              </w:rPr>
              <w:t xml:space="preserve"> KİPER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4DD7" w:rsidRPr="00484003" w:rsidRDefault="00867AB6" w:rsidP="007E6EB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76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6F4DD7" w:rsidRPr="00484003" w:rsidRDefault="006F4DD7" w:rsidP="002D0AA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vAlign w:val="bottom"/>
          </w:tcPr>
          <w:p w:rsidR="006F4DD7" w:rsidRPr="00484003" w:rsidRDefault="000860DB" w:rsidP="0035589F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484003">
              <w:rPr>
                <w:rFonts w:ascii="Arial" w:hAnsi="Arial" w:cs="Arial"/>
                <w:b/>
                <w:sz w:val="16"/>
                <w:szCs w:val="16"/>
              </w:rPr>
              <w:t>3107-3111</w:t>
            </w:r>
          </w:p>
        </w:tc>
      </w:tr>
      <w:tr w:rsidR="00484003" w:rsidRPr="00484003" w:rsidTr="007F7F9D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4DD7" w:rsidRPr="00484003" w:rsidRDefault="006F4DD7" w:rsidP="00BE36B9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4DD7" w:rsidRPr="00484003" w:rsidRDefault="007220F4" w:rsidP="00B35A32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10.00</w:t>
            </w: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4DD7" w:rsidRPr="00484003" w:rsidRDefault="00F21FC4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2.SINIF YENİ</w:t>
            </w: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06115" w:rsidRPr="00484003" w:rsidRDefault="00813F7E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ERKEN ÇOCUKLUKTA DİL VE KAVRAM</w:t>
            </w:r>
          </w:p>
          <w:p w:rsidR="006F4DD7" w:rsidRPr="00484003" w:rsidRDefault="00813F7E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 xml:space="preserve"> </w:t>
            </w:r>
            <w:r w:rsidR="00B06115" w:rsidRPr="00484003">
              <w:rPr>
                <w:b/>
                <w:sz w:val="16"/>
                <w:szCs w:val="16"/>
              </w:rPr>
              <w:t>TÜRK KÜLTÜRÜNDE AİLE VE ÇOCUK</w:t>
            </w:r>
          </w:p>
          <w:p w:rsidR="00F21FC4" w:rsidRPr="00484003" w:rsidRDefault="00F21FC4" w:rsidP="007E6EB8">
            <w:pPr>
              <w:rPr>
                <w:b/>
                <w:sz w:val="16"/>
                <w:szCs w:val="16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4DD7" w:rsidRPr="00484003" w:rsidRDefault="00484003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PROF.DR. AYŞE</w:t>
            </w:r>
            <w:r w:rsidR="00813F7E" w:rsidRPr="00484003">
              <w:rPr>
                <w:b/>
                <w:sz w:val="16"/>
                <w:szCs w:val="16"/>
              </w:rPr>
              <w:t xml:space="preserve"> GÜLER KÜÇÜKTURAN</w:t>
            </w:r>
          </w:p>
          <w:p w:rsidR="00F21FC4" w:rsidRPr="00484003" w:rsidRDefault="00484003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DOÇ.DR. SUAT</w:t>
            </w:r>
            <w:r w:rsidR="00B06115" w:rsidRPr="00484003">
              <w:rPr>
                <w:b/>
                <w:sz w:val="16"/>
                <w:szCs w:val="16"/>
              </w:rPr>
              <w:t xml:space="preserve"> KOL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4DD7" w:rsidRPr="00484003" w:rsidRDefault="00813F7E" w:rsidP="007E6EB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23+17</w:t>
            </w:r>
          </w:p>
          <w:p w:rsidR="00F21FC4" w:rsidRPr="00484003" w:rsidRDefault="00B06115" w:rsidP="00B95311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14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6F4DD7" w:rsidRPr="00484003" w:rsidRDefault="006F4DD7" w:rsidP="002D0AA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vAlign w:val="bottom"/>
          </w:tcPr>
          <w:p w:rsidR="006F4DD7" w:rsidRPr="00484003" w:rsidRDefault="000860DB" w:rsidP="0035589F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484003">
              <w:rPr>
                <w:rFonts w:ascii="Arial" w:hAnsi="Arial" w:cs="Arial"/>
                <w:b/>
                <w:sz w:val="16"/>
                <w:szCs w:val="16"/>
              </w:rPr>
              <w:t>3107-3111</w:t>
            </w:r>
          </w:p>
        </w:tc>
      </w:tr>
      <w:tr w:rsidR="00484003" w:rsidRPr="00484003" w:rsidTr="007F7F9D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4DD7" w:rsidRPr="00484003" w:rsidRDefault="006F4DD7" w:rsidP="008E361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4DD7" w:rsidRPr="00484003" w:rsidRDefault="007220F4" w:rsidP="008E361C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11.00</w:t>
            </w: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4DD7" w:rsidRPr="00484003" w:rsidRDefault="00A41945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3.SINIF ESKİ</w:t>
            </w: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4DD7" w:rsidRPr="00484003" w:rsidRDefault="007220F4" w:rsidP="007E6EB8">
            <w:pPr>
              <w:rPr>
                <w:b/>
                <w:sz w:val="16"/>
                <w:szCs w:val="16"/>
              </w:rPr>
            </w:pPr>
            <w:proofErr w:type="gramStart"/>
            <w:r w:rsidRPr="00484003">
              <w:rPr>
                <w:b/>
                <w:sz w:val="16"/>
                <w:szCs w:val="16"/>
              </w:rPr>
              <w:t>ÖĞRETİM</w:t>
            </w:r>
            <w:r w:rsidR="00867AB6" w:rsidRPr="00484003">
              <w:rPr>
                <w:b/>
                <w:sz w:val="16"/>
                <w:szCs w:val="16"/>
              </w:rPr>
              <w:t xml:space="preserve"> </w:t>
            </w:r>
            <w:r w:rsidRPr="00484003">
              <w:rPr>
                <w:b/>
                <w:sz w:val="16"/>
                <w:szCs w:val="16"/>
              </w:rPr>
              <w:t xml:space="preserve"> İLKE</w:t>
            </w:r>
            <w:proofErr w:type="gramEnd"/>
            <w:r w:rsidRPr="00484003">
              <w:rPr>
                <w:b/>
                <w:sz w:val="16"/>
                <w:szCs w:val="16"/>
              </w:rPr>
              <w:t xml:space="preserve"> VE YÖNTEMLERİ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4DD7" w:rsidRPr="00484003" w:rsidRDefault="00484003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DR.ÖĞR. ÜY. ZEYNEP</w:t>
            </w:r>
            <w:r w:rsidR="007220F4" w:rsidRPr="00484003">
              <w:rPr>
                <w:b/>
                <w:sz w:val="16"/>
                <w:szCs w:val="16"/>
              </w:rPr>
              <w:t xml:space="preserve"> DEMİRTAŞ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4DD7" w:rsidRPr="00484003" w:rsidRDefault="00701DC6" w:rsidP="007E6EB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60+52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6F4DD7" w:rsidRPr="00484003" w:rsidRDefault="006F4DD7" w:rsidP="001D19BE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</w:tcPr>
          <w:p w:rsidR="006F4DD7" w:rsidRPr="00484003" w:rsidRDefault="000860DB" w:rsidP="001D19BE">
            <w:pPr>
              <w:rPr>
                <w:b/>
              </w:rPr>
            </w:pPr>
            <w:r w:rsidRPr="00484003">
              <w:rPr>
                <w:b/>
              </w:rPr>
              <w:t>3107--</w:t>
            </w:r>
            <w:r w:rsidR="00C86AC2" w:rsidRPr="00484003">
              <w:rPr>
                <w:b/>
              </w:rPr>
              <w:t>3102</w:t>
            </w:r>
          </w:p>
        </w:tc>
      </w:tr>
      <w:tr w:rsidR="00484003" w:rsidRPr="00484003" w:rsidTr="007F7F9D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2811" w:rsidRPr="00484003" w:rsidRDefault="00AE2811" w:rsidP="008E361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2811" w:rsidRPr="00484003" w:rsidRDefault="00AE2811" w:rsidP="008E361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84003">
              <w:rPr>
                <w:rFonts w:ascii="Arial" w:hAnsi="Arial" w:cs="Arial"/>
                <w:b/>
                <w:sz w:val="16"/>
                <w:szCs w:val="16"/>
              </w:rPr>
              <w:t>13.00</w:t>
            </w: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2811" w:rsidRPr="00484003" w:rsidRDefault="00AE2811" w:rsidP="00247325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4.SINIF</w:t>
            </w: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2811" w:rsidRPr="00484003" w:rsidRDefault="00AE2811" w:rsidP="00247325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ÇOCUK AİLE İNTERNET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2811" w:rsidRPr="00484003" w:rsidRDefault="00484003" w:rsidP="00247325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DOÇ.DR. SUAT</w:t>
            </w:r>
            <w:r w:rsidR="00AE2811" w:rsidRPr="00484003">
              <w:rPr>
                <w:b/>
                <w:sz w:val="16"/>
                <w:szCs w:val="16"/>
              </w:rPr>
              <w:t xml:space="preserve"> KOL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2811" w:rsidRPr="00484003" w:rsidRDefault="00AE2811" w:rsidP="007E6EB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31+31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AE2811" w:rsidRPr="00484003" w:rsidRDefault="00AE2811" w:rsidP="002D0AA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</w:tcPr>
          <w:p w:rsidR="00AE2811" w:rsidRPr="00484003" w:rsidRDefault="000860DB" w:rsidP="0035589F">
            <w:pPr>
              <w:rPr>
                <w:b/>
              </w:rPr>
            </w:pPr>
            <w:r w:rsidRPr="00484003">
              <w:rPr>
                <w:b/>
              </w:rPr>
              <w:t>3107-3111</w:t>
            </w:r>
          </w:p>
        </w:tc>
      </w:tr>
      <w:tr w:rsidR="00484003" w:rsidRPr="00484003" w:rsidTr="007F7F9D">
        <w:trPr>
          <w:trHeight w:val="298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2811" w:rsidRPr="00484003" w:rsidRDefault="00AE2811" w:rsidP="008E361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2811" w:rsidRPr="00484003" w:rsidRDefault="00AE2811" w:rsidP="008E361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84003">
              <w:rPr>
                <w:rFonts w:ascii="Arial" w:hAnsi="Arial" w:cs="Arial"/>
                <w:b/>
                <w:sz w:val="16"/>
                <w:szCs w:val="16"/>
              </w:rPr>
              <w:t>14.00</w:t>
            </w:r>
          </w:p>
        </w:tc>
        <w:tc>
          <w:tcPr>
            <w:tcW w:w="1713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2811" w:rsidRPr="00484003" w:rsidRDefault="00AE2811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2.SINIF ESKİ</w:t>
            </w:r>
          </w:p>
        </w:tc>
        <w:tc>
          <w:tcPr>
            <w:tcW w:w="3321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2811" w:rsidRPr="00484003" w:rsidRDefault="00AE2811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 xml:space="preserve">ÇOCUK GELİŞİM KURAMLARI 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2811" w:rsidRPr="00484003" w:rsidRDefault="00484003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DOÇ.DR. SUAT</w:t>
            </w:r>
            <w:r w:rsidR="00AE2811" w:rsidRPr="00484003">
              <w:rPr>
                <w:b/>
                <w:sz w:val="16"/>
                <w:szCs w:val="16"/>
              </w:rPr>
              <w:t xml:space="preserve"> KOL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2811" w:rsidRPr="00484003" w:rsidRDefault="00AE2811" w:rsidP="007E6EB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8+15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</w:tcPr>
          <w:p w:rsidR="00AE2811" w:rsidRPr="00484003" w:rsidRDefault="00AE2811" w:rsidP="002D0AA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12" w:space="0" w:color="auto"/>
              <w:right w:val="single" w:sz="18" w:space="0" w:color="auto"/>
            </w:tcBorders>
          </w:tcPr>
          <w:p w:rsidR="00AE2811" w:rsidRPr="00484003" w:rsidRDefault="00671BCF" w:rsidP="0035589F">
            <w:pPr>
              <w:rPr>
                <w:b/>
              </w:rPr>
            </w:pPr>
            <w:r w:rsidRPr="00484003">
              <w:rPr>
                <w:b/>
              </w:rPr>
              <w:t>3107</w:t>
            </w:r>
          </w:p>
        </w:tc>
      </w:tr>
      <w:tr w:rsidR="00484003" w:rsidRPr="00484003" w:rsidTr="007F7F9D">
        <w:trPr>
          <w:trHeight w:val="380"/>
        </w:trPr>
        <w:tc>
          <w:tcPr>
            <w:tcW w:w="1074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2811" w:rsidRPr="00484003" w:rsidRDefault="00AE2811" w:rsidP="008E361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2811" w:rsidRPr="00484003" w:rsidRDefault="00AE2811" w:rsidP="008E361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84003">
              <w:rPr>
                <w:rFonts w:ascii="Arial" w:hAnsi="Arial" w:cs="Arial"/>
                <w:b/>
                <w:sz w:val="16"/>
                <w:szCs w:val="16"/>
              </w:rPr>
              <w:t>15.00</w:t>
            </w:r>
          </w:p>
        </w:tc>
        <w:tc>
          <w:tcPr>
            <w:tcW w:w="1713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2811" w:rsidRPr="00484003" w:rsidRDefault="00AE2811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1.SINIF YENİ</w:t>
            </w:r>
          </w:p>
        </w:tc>
        <w:tc>
          <w:tcPr>
            <w:tcW w:w="3321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2811" w:rsidRPr="00484003" w:rsidRDefault="00AE2811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EĞİTİM FELSEFESİ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2811" w:rsidRPr="00484003" w:rsidRDefault="00484003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PROF.DR. ÖMER</w:t>
            </w:r>
            <w:r w:rsidR="00AE2811" w:rsidRPr="00484003">
              <w:rPr>
                <w:b/>
                <w:sz w:val="16"/>
                <w:szCs w:val="16"/>
              </w:rPr>
              <w:t xml:space="preserve"> FARUK TUTKUN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2811" w:rsidRPr="00484003" w:rsidRDefault="00AE2811" w:rsidP="007E6EB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82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</w:tcPr>
          <w:p w:rsidR="00AE2811" w:rsidRPr="00484003" w:rsidRDefault="00AE2811" w:rsidP="002D0AA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12" w:space="0" w:color="auto"/>
              <w:right w:val="single" w:sz="18" w:space="0" w:color="auto"/>
            </w:tcBorders>
          </w:tcPr>
          <w:p w:rsidR="00AE2811" w:rsidRPr="00484003" w:rsidRDefault="000860DB" w:rsidP="0035589F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3107-3111</w:t>
            </w:r>
          </w:p>
        </w:tc>
      </w:tr>
      <w:tr w:rsidR="00484003" w:rsidRPr="00484003" w:rsidTr="007F7F9D">
        <w:trPr>
          <w:trHeight w:val="380"/>
        </w:trPr>
        <w:tc>
          <w:tcPr>
            <w:tcW w:w="1074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2811" w:rsidRPr="00484003" w:rsidRDefault="00AE2811" w:rsidP="008E361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2811" w:rsidRPr="00484003" w:rsidRDefault="00AE2811" w:rsidP="0021444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84003">
              <w:rPr>
                <w:rFonts w:ascii="Arial" w:hAnsi="Arial" w:cs="Arial"/>
                <w:b/>
                <w:sz w:val="16"/>
                <w:szCs w:val="16"/>
              </w:rPr>
              <w:t>16.00</w:t>
            </w:r>
          </w:p>
        </w:tc>
        <w:tc>
          <w:tcPr>
            <w:tcW w:w="1713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2811" w:rsidRPr="00484003" w:rsidRDefault="000A4176" w:rsidP="0021444D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4.SINIF</w:t>
            </w:r>
          </w:p>
        </w:tc>
        <w:tc>
          <w:tcPr>
            <w:tcW w:w="3321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2811" w:rsidRPr="00484003" w:rsidRDefault="000A4176" w:rsidP="0021444D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DÜNYA VE TÜRK EĞİTİM TARİHİ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2811" w:rsidRPr="00484003" w:rsidRDefault="00484003" w:rsidP="0021444D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PROF.DR. ÖMER</w:t>
            </w:r>
            <w:r w:rsidR="000A4176" w:rsidRPr="00484003">
              <w:rPr>
                <w:b/>
                <w:sz w:val="16"/>
                <w:szCs w:val="16"/>
              </w:rPr>
              <w:t xml:space="preserve"> FARUK TUTKUN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2811" w:rsidRPr="00484003" w:rsidRDefault="000A4176" w:rsidP="0021444D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35+20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</w:tcPr>
          <w:p w:rsidR="00AE2811" w:rsidRPr="00484003" w:rsidRDefault="00AE2811" w:rsidP="002D0AA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12" w:space="0" w:color="auto"/>
              <w:right w:val="single" w:sz="18" w:space="0" w:color="auto"/>
            </w:tcBorders>
          </w:tcPr>
          <w:p w:rsidR="00AE2811" w:rsidRPr="00484003" w:rsidRDefault="000860DB" w:rsidP="0035589F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3107-3111</w:t>
            </w:r>
          </w:p>
        </w:tc>
      </w:tr>
      <w:tr w:rsidR="00484003" w:rsidRPr="00484003" w:rsidTr="007F7F9D">
        <w:trPr>
          <w:trHeight w:val="260"/>
        </w:trPr>
        <w:tc>
          <w:tcPr>
            <w:tcW w:w="1074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2811" w:rsidRPr="00484003" w:rsidRDefault="00AE2811" w:rsidP="008E361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:rsidR="00AE2811" w:rsidRPr="00484003" w:rsidRDefault="00AE2811" w:rsidP="008E361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13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:rsidR="00AE2811" w:rsidRPr="00484003" w:rsidRDefault="00AE2811" w:rsidP="007E6EB8">
            <w:pPr>
              <w:rPr>
                <w:b/>
                <w:sz w:val="16"/>
                <w:szCs w:val="16"/>
              </w:rPr>
            </w:pPr>
          </w:p>
        </w:tc>
        <w:tc>
          <w:tcPr>
            <w:tcW w:w="3321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AE2811" w:rsidRPr="00484003" w:rsidRDefault="00AE2811" w:rsidP="007E6EB8">
            <w:pPr>
              <w:rPr>
                <w:b/>
                <w:sz w:val="16"/>
                <w:szCs w:val="16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AE2811" w:rsidRPr="00484003" w:rsidRDefault="00AE2811" w:rsidP="007E6EB8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:rsidR="00AE2811" w:rsidRPr="00484003" w:rsidRDefault="00AE2811" w:rsidP="007E6EB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00"/>
            <w:noWrap/>
            <w:vAlign w:val="bottom"/>
          </w:tcPr>
          <w:p w:rsidR="00AE2811" w:rsidRPr="00484003" w:rsidRDefault="00AE2811" w:rsidP="002D0AA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12" w:space="0" w:color="auto"/>
              <w:right w:val="single" w:sz="18" w:space="0" w:color="auto"/>
            </w:tcBorders>
            <w:shd w:val="clear" w:color="auto" w:fill="FFFF00"/>
          </w:tcPr>
          <w:p w:rsidR="00AE2811" w:rsidRPr="00484003" w:rsidRDefault="00AE2811" w:rsidP="0035589F">
            <w:pPr>
              <w:rPr>
                <w:b/>
              </w:rPr>
            </w:pPr>
          </w:p>
        </w:tc>
      </w:tr>
      <w:tr w:rsidR="00484003" w:rsidRPr="00484003" w:rsidTr="007F7F9D">
        <w:trPr>
          <w:trHeight w:val="117"/>
        </w:trPr>
        <w:tc>
          <w:tcPr>
            <w:tcW w:w="1074" w:type="dxa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2811" w:rsidRPr="00484003" w:rsidRDefault="00AE2811" w:rsidP="008E361C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SALI</w:t>
            </w:r>
          </w:p>
          <w:p w:rsidR="00AE2811" w:rsidRPr="00484003" w:rsidRDefault="00AE2811" w:rsidP="008E361C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19.11.2019</w:t>
            </w:r>
          </w:p>
        </w:tc>
        <w:tc>
          <w:tcPr>
            <w:tcW w:w="980" w:type="dxa"/>
            <w:gridSpan w:val="2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2811" w:rsidRPr="00484003" w:rsidRDefault="00AE2811" w:rsidP="007043C6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09.00</w:t>
            </w:r>
          </w:p>
        </w:tc>
        <w:tc>
          <w:tcPr>
            <w:tcW w:w="1713" w:type="dxa"/>
            <w:gridSpan w:val="2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2811" w:rsidRPr="00484003" w:rsidRDefault="00AE2811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1.SINIF ESKİ</w:t>
            </w:r>
          </w:p>
        </w:tc>
        <w:tc>
          <w:tcPr>
            <w:tcW w:w="3321" w:type="dxa"/>
            <w:gridSpan w:val="2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2811" w:rsidRPr="00484003" w:rsidRDefault="00AE2811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EĞİTİM BİLİMİNE GİRİŞ</w:t>
            </w:r>
          </w:p>
        </w:tc>
        <w:tc>
          <w:tcPr>
            <w:tcW w:w="3402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2811" w:rsidRPr="00484003" w:rsidRDefault="00484003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DR.ÖĞR. ÜY. MEHMET</w:t>
            </w:r>
            <w:r w:rsidR="00AE2811" w:rsidRPr="00484003">
              <w:rPr>
                <w:b/>
                <w:sz w:val="16"/>
                <w:szCs w:val="16"/>
              </w:rPr>
              <w:t xml:space="preserve"> ALİ HAMEDOĞLU</w:t>
            </w:r>
          </w:p>
        </w:tc>
        <w:tc>
          <w:tcPr>
            <w:tcW w:w="567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2811" w:rsidRPr="00484003" w:rsidRDefault="00AE2811" w:rsidP="007E6EB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6</w:t>
            </w:r>
          </w:p>
        </w:tc>
        <w:tc>
          <w:tcPr>
            <w:tcW w:w="2693" w:type="dxa"/>
            <w:gridSpan w:val="3"/>
            <w:tcBorders>
              <w:top w:val="single" w:sz="18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AE2811" w:rsidRPr="00484003" w:rsidRDefault="00AE2811" w:rsidP="002D0AA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18" w:space="0" w:color="auto"/>
              <w:left w:val="nil"/>
              <w:bottom w:val="single" w:sz="4" w:space="0" w:color="auto"/>
              <w:right w:val="single" w:sz="18" w:space="0" w:color="auto"/>
            </w:tcBorders>
          </w:tcPr>
          <w:p w:rsidR="00AE2811" w:rsidRPr="00484003" w:rsidRDefault="00C86AC2" w:rsidP="0035589F">
            <w:pPr>
              <w:rPr>
                <w:b/>
              </w:rPr>
            </w:pPr>
            <w:r w:rsidRPr="00484003">
              <w:rPr>
                <w:b/>
              </w:rPr>
              <w:t>3303</w:t>
            </w:r>
          </w:p>
        </w:tc>
      </w:tr>
      <w:tr w:rsidR="00484003" w:rsidRPr="00484003" w:rsidTr="00AE782A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2811" w:rsidRPr="00484003" w:rsidRDefault="00AE2811" w:rsidP="008E361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2811" w:rsidRPr="00484003" w:rsidRDefault="00AE2811" w:rsidP="007043C6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10.00</w:t>
            </w: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2811" w:rsidRPr="00484003" w:rsidRDefault="00AE2811" w:rsidP="007E6EB8">
            <w:pPr>
              <w:rPr>
                <w:b/>
                <w:sz w:val="14"/>
                <w:szCs w:val="14"/>
              </w:rPr>
            </w:pPr>
            <w:r w:rsidRPr="00484003">
              <w:rPr>
                <w:b/>
                <w:sz w:val="14"/>
                <w:szCs w:val="14"/>
              </w:rPr>
              <w:t>3.SINIF ESKİ</w:t>
            </w:r>
          </w:p>
          <w:p w:rsidR="003135B0" w:rsidRPr="00484003" w:rsidRDefault="003135B0" w:rsidP="007E6EB8">
            <w:pPr>
              <w:rPr>
                <w:b/>
                <w:sz w:val="14"/>
                <w:szCs w:val="14"/>
              </w:rPr>
            </w:pPr>
            <w:r w:rsidRPr="00484003">
              <w:rPr>
                <w:b/>
                <w:sz w:val="14"/>
                <w:szCs w:val="14"/>
              </w:rPr>
              <w:t>2.SINIF YENİ</w:t>
            </w: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2811" w:rsidRPr="00484003" w:rsidRDefault="00AE2811" w:rsidP="007E6EB8">
            <w:pPr>
              <w:rPr>
                <w:b/>
                <w:sz w:val="14"/>
                <w:szCs w:val="14"/>
              </w:rPr>
            </w:pPr>
            <w:proofErr w:type="gramStart"/>
            <w:r w:rsidRPr="00484003">
              <w:rPr>
                <w:b/>
                <w:sz w:val="14"/>
                <w:szCs w:val="14"/>
              </w:rPr>
              <w:t>ERK.ÇOC</w:t>
            </w:r>
            <w:proofErr w:type="gramEnd"/>
            <w:r w:rsidRPr="00484003">
              <w:rPr>
                <w:b/>
                <w:sz w:val="14"/>
                <w:szCs w:val="14"/>
              </w:rPr>
              <w:t>.DÖN.DOĞA MATEMATİK FEN</w:t>
            </w:r>
          </w:p>
          <w:p w:rsidR="003135B0" w:rsidRPr="00484003" w:rsidRDefault="003135B0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4"/>
                <w:szCs w:val="14"/>
              </w:rPr>
              <w:t>ERKEN ÇOCUKLUKTA FEN EĞİTİMİ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2811" w:rsidRPr="00484003" w:rsidRDefault="00AE2811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ÖĞR.GÖR. SUZAN CÖMERT ÖZAT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2811" w:rsidRPr="00484003" w:rsidRDefault="00AE2811" w:rsidP="007E6EB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57+70</w:t>
            </w:r>
          </w:p>
          <w:p w:rsidR="004E110A" w:rsidRPr="00484003" w:rsidRDefault="004E110A" w:rsidP="007E6EB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68+57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AE2811" w:rsidRPr="00484003" w:rsidRDefault="00AE2811" w:rsidP="002D0AA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AE2811" w:rsidRPr="00484003" w:rsidRDefault="004E110A" w:rsidP="0035589F">
            <w:pPr>
              <w:rPr>
                <w:b/>
              </w:rPr>
            </w:pPr>
            <w:r w:rsidRPr="00484003">
              <w:rPr>
                <w:b/>
              </w:rPr>
              <w:t>3102-3107</w:t>
            </w:r>
            <w:r w:rsidR="000860DB" w:rsidRPr="00484003">
              <w:rPr>
                <w:b/>
              </w:rPr>
              <w:t>-</w:t>
            </w:r>
            <w:r w:rsidR="008030C1" w:rsidRPr="00484003">
              <w:rPr>
                <w:b/>
              </w:rPr>
              <w:t>3106</w:t>
            </w:r>
            <w:r w:rsidR="001D19BE" w:rsidRPr="00484003">
              <w:rPr>
                <w:b/>
              </w:rPr>
              <w:t>-</w:t>
            </w:r>
            <w:r w:rsidR="008030C1" w:rsidRPr="00484003">
              <w:rPr>
                <w:b/>
              </w:rPr>
              <w:t>3111-3108</w:t>
            </w:r>
          </w:p>
        </w:tc>
      </w:tr>
      <w:tr w:rsidR="00484003" w:rsidRPr="00484003" w:rsidTr="007F7F9D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2811" w:rsidRPr="00484003" w:rsidRDefault="00AE2811" w:rsidP="008E361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2811" w:rsidRPr="00484003" w:rsidRDefault="00AE2811" w:rsidP="007043C6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11.00</w:t>
            </w: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2811" w:rsidRPr="00484003" w:rsidRDefault="00AE2811" w:rsidP="007E6EB8">
            <w:pPr>
              <w:rPr>
                <w:b/>
                <w:sz w:val="14"/>
                <w:szCs w:val="14"/>
              </w:rPr>
            </w:pPr>
            <w:r w:rsidRPr="00484003">
              <w:rPr>
                <w:b/>
                <w:sz w:val="14"/>
                <w:szCs w:val="14"/>
              </w:rPr>
              <w:t>1.SINIF YENİ</w:t>
            </w: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2811" w:rsidRPr="00484003" w:rsidRDefault="00AE2811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 xml:space="preserve">EĞİTİME GİRİŞ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2811" w:rsidRPr="00484003" w:rsidRDefault="00AE2811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DR.GÖZDE SEZEN GÜLTEKİ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2811" w:rsidRPr="00484003" w:rsidRDefault="00AE2811" w:rsidP="007E6EB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90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AE2811" w:rsidRPr="00484003" w:rsidRDefault="00AE2811" w:rsidP="001D19BE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</w:tcPr>
          <w:p w:rsidR="00AE2811" w:rsidRPr="00484003" w:rsidRDefault="000860DB" w:rsidP="001D19BE">
            <w:pPr>
              <w:rPr>
                <w:b/>
              </w:rPr>
            </w:pPr>
            <w:r w:rsidRPr="00484003">
              <w:rPr>
                <w:b/>
              </w:rPr>
              <w:t>3107--</w:t>
            </w:r>
            <w:r w:rsidR="00C86AC2" w:rsidRPr="00484003">
              <w:rPr>
                <w:b/>
              </w:rPr>
              <w:t>3205</w:t>
            </w:r>
          </w:p>
        </w:tc>
      </w:tr>
      <w:tr w:rsidR="00484003" w:rsidRPr="00484003" w:rsidTr="007F7F9D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E1F60" w:rsidRPr="00484003" w:rsidRDefault="002E1F60" w:rsidP="008E361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E1F60" w:rsidRPr="00484003" w:rsidRDefault="00DC5153" w:rsidP="007043C6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12.00</w:t>
            </w: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E1F60" w:rsidRPr="00484003" w:rsidRDefault="002E1F60" w:rsidP="007E6EB8">
            <w:pPr>
              <w:rPr>
                <w:b/>
                <w:sz w:val="14"/>
                <w:szCs w:val="14"/>
              </w:rPr>
            </w:pPr>
            <w:r w:rsidRPr="00484003">
              <w:rPr>
                <w:b/>
                <w:sz w:val="14"/>
                <w:szCs w:val="14"/>
              </w:rPr>
              <w:t>1.SINIF YENİ</w:t>
            </w: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1F60" w:rsidRPr="00484003" w:rsidRDefault="002E1F60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ÇOCK SAĞLIĞI VE İLKYARDIM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1F60" w:rsidRPr="00484003" w:rsidRDefault="00484003" w:rsidP="002E1F60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PROF.DR. AYŞE</w:t>
            </w:r>
            <w:r w:rsidR="002E1F60" w:rsidRPr="00484003">
              <w:rPr>
                <w:b/>
                <w:sz w:val="16"/>
                <w:szCs w:val="16"/>
              </w:rPr>
              <w:t xml:space="preserve"> GÜLER KÜÇÜKTURAN</w:t>
            </w:r>
          </w:p>
          <w:p w:rsidR="002E1F60" w:rsidRPr="00484003" w:rsidRDefault="002E1F60" w:rsidP="007E6EB8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E1F60" w:rsidRPr="00484003" w:rsidRDefault="002E1F60" w:rsidP="007E6EB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78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2E1F60" w:rsidRPr="00484003" w:rsidRDefault="002E1F60" w:rsidP="001D19BE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</w:tcPr>
          <w:p w:rsidR="002E1F60" w:rsidRPr="00484003" w:rsidRDefault="002E1F60" w:rsidP="001D19BE">
            <w:pPr>
              <w:rPr>
                <w:b/>
              </w:rPr>
            </w:pPr>
            <w:r w:rsidRPr="00484003">
              <w:rPr>
                <w:b/>
              </w:rPr>
              <w:t>3107-3111</w:t>
            </w:r>
          </w:p>
        </w:tc>
      </w:tr>
      <w:tr w:rsidR="00484003" w:rsidRPr="00484003" w:rsidTr="007F7F9D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2811" w:rsidRPr="00484003" w:rsidRDefault="00AE2811" w:rsidP="008E361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2811" w:rsidRPr="00484003" w:rsidRDefault="00AE2811" w:rsidP="007043C6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13.00</w:t>
            </w: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2811" w:rsidRPr="00484003" w:rsidRDefault="00AE2811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3.SINIF ESKİ</w:t>
            </w: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2811" w:rsidRPr="00484003" w:rsidRDefault="00AE2811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SINIF YÖNETİMİ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2811" w:rsidRPr="00484003" w:rsidRDefault="00484003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PROF.DR. OSMAN</w:t>
            </w:r>
            <w:r w:rsidR="00AE2811" w:rsidRPr="00484003">
              <w:rPr>
                <w:b/>
                <w:sz w:val="16"/>
                <w:szCs w:val="16"/>
              </w:rPr>
              <w:t xml:space="preserve"> TİTREK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2811" w:rsidRPr="00484003" w:rsidRDefault="00AE2811" w:rsidP="007E6EB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62+49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AE2811" w:rsidRPr="00484003" w:rsidRDefault="00AE2811" w:rsidP="002D0AA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</w:tcPr>
          <w:p w:rsidR="00AE2811" w:rsidRPr="00484003" w:rsidRDefault="000860DB" w:rsidP="0035589F">
            <w:pPr>
              <w:rPr>
                <w:b/>
              </w:rPr>
            </w:pPr>
            <w:r w:rsidRPr="00484003">
              <w:rPr>
                <w:b/>
              </w:rPr>
              <w:t>3107-3111-</w:t>
            </w:r>
            <w:r w:rsidR="00C86AC2" w:rsidRPr="00484003">
              <w:rPr>
                <w:b/>
              </w:rPr>
              <w:t>3109</w:t>
            </w:r>
          </w:p>
        </w:tc>
      </w:tr>
      <w:tr w:rsidR="00484003" w:rsidRPr="00484003" w:rsidTr="007F7F9D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2811" w:rsidRPr="00484003" w:rsidRDefault="00AE2811" w:rsidP="008E361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2811" w:rsidRPr="00484003" w:rsidRDefault="00AE2811" w:rsidP="007043C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84003">
              <w:rPr>
                <w:rFonts w:ascii="Arial" w:hAnsi="Arial" w:cs="Arial"/>
                <w:b/>
                <w:sz w:val="16"/>
                <w:szCs w:val="16"/>
              </w:rPr>
              <w:t>14.00</w:t>
            </w: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2811" w:rsidRPr="00484003" w:rsidRDefault="00AE2811" w:rsidP="002704AE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1.SINIF YENİ</w:t>
            </w: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2811" w:rsidRPr="00484003" w:rsidRDefault="00AE2811" w:rsidP="002704AE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ERKEN ÇOCUKLUK EĞİTİMİNE GİRİŞ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2811" w:rsidRPr="00484003" w:rsidRDefault="00484003" w:rsidP="002704AE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DOÇ.DR. SUAT</w:t>
            </w:r>
            <w:r w:rsidR="00AE2811" w:rsidRPr="00484003">
              <w:rPr>
                <w:b/>
                <w:sz w:val="16"/>
                <w:szCs w:val="16"/>
              </w:rPr>
              <w:t xml:space="preserve"> KOL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2811" w:rsidRPr="00484003" w:rsidRDefault="00AE2811" w:rsidP="002704AE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85+7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AE2811" w:rsidRPr="00484003" w:rsidRDefault="00AE2811" w:rsidP="002D0AA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</w:tcPr>
          <w:p w:rsidR="00AE2811" w:rsidRPr="00484003" w:rsidRDefault="000860DB" w:rsidP="0035589F">
            <w:pPr>
              <w:rPr>
                <w:b/>
              </w:rPr>
            </w:pPr>
            <w:r w:rsidRPr="00484003">
              <w:rPr>
                <w:b/>
              </w:rPr>
              <w:t>3107-3111-</w:t>
            </w:r>
            <w:r w:rsidR="00C86AC2" w:rsidRPr="00484003">
              <w:rPr>
                <w:b/>
              </w:rPr>
              <w:t>3109</w:t>
            </w:r>
          </w:p>
        </w:tc>
      </w:tr>
      <w:tr w:rsidR="00484003" w:rsidRPr="00484003" w:rsidTr="007F7F9D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2811" w:rsidRPr="00484003" w:rsidRDefault="00AE2811" w:rsidP="008E361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2811" w:rsidRPr="00484003" w:rsidRDefault="00AE2811" w:rsidP="007043C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84003">
              <w:rPr>
                <w:rFonts w:ascii="Arial" w:hAnsi="Arial" w:cs="Arial"/>
                <w:b/>
                <w:sz w:val="16"/>
                <w:szCs w:val="16"/>
              </w:rPr>
              <w:t>15.00</w:t>
            </w: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E2811" w:rsidRPr="00484003" w:rsidRDefault="00AE2811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2. SINIF</w:t>
            </w:r>
            <w:r w:rsidR="00876BDA" w:rsidRPr="00484003">
              <w:rPr>
                <w:b/>
                <w:sz w:val="16"/>
                <w:szCs w:val="16"/>
              </w:rPr>
              <w:t xml:space="preserve"> YENİ</w:t>
            </w: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2811" w:rsidRPr="00484003" w:rsidRDefault="00AE2811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EĞİTİMDE ARAŞTIRMA YÖNTEMLERİ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2811" w:rsidRPr="00484003" w:rsidRDefault="00484003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ARŞ. GÖR. LEVENT</w:t>
            </w:r>
            <w:r w:rsidR="00AE2811" w:rsidRPr="00484003">
              <w:rPr>
                <w:b/>
                <w:sz w:val="16"/>
                <w:szCs w:val="16"/>
              </w:rPr>
              <w:t xml:space="preserve"> ERTUN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2811" w:rsidRPr="00484003" w:rsidRDefault="00AE2811" w:rsidP="007E6EB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66+57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AE2811" w:rsidRPr="00484003" w:rsidRDefault="00AE2811" w:rsidP="002D0AA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</w:tcPr>
          <w:p w:rsidR="00AE2811" w:rsidRPr="00484003" w:rsidRDefault="000860DB" w:rsidP="00F01BF1">
            <w:pPr>
              <w:rPr>
                <w:b/>
              </w:rPr>
            </w:pPr>
            <w:r w:rsidRPr="00484003">
              <w:rPr>
                <w:b/>
              </w:rPr>
              <w:t>3107--</w:t>
            </w:r>
            <w:r w:rsidR="00C86AC2" w:rsidRPr="00484003">
              <w:rPr>
                <w:b/>
              </w:rPr>
              <w:t>3102</w:t>
            </w:r>
          </w:p>
        </w:tc>
      </w:tr>
      <w:tr w:rsidR="00484003" w:rsidRPr="00484003" w:rsidTr="00484003">
        <w:trPr>
          <w:trHeight w:val="221"/>
        </w:trPr>
        <w:tc>
          <w:tcPr>
            <w:tcW w:w="1074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12F4" w:rsidRPr="00484003" w:rsidRDefault="00A312F4" w:rsidP="008E361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:rsidR="00A312F4" w:rsidRPr="00484003" w:rsidRDefault="00A312F4" w:rsidP="008E361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:rsidR="00A312F4" w:rsidRPr="00484003" w:rsidRDefault="00A312F4" w:rsidP="007E6EB8">
            <w:pPr>
              <w:rPr>
                <w:b/>
                <w:sz w:val="16"/>
                <w:szCs w:val="16"/>
              </w:rPr>
            </w:pP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A312F4" w:rsidRPr="00484003" w:rsidRDefault="00A312F4" w:rsidP="007E6EB8">
            <w:pPr>
              <w:rPr>
                <w:b/>
                <w:sz w:val="16"/>
                <w:szCs w:val="16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A312F4" w:rsidRPr="00484003" w:rsidRDefault="00A312F4" w:rsidP="007E6EB8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:rsidR="00A312F4" w:rsidRPr="00484003" w:rsidRDefault="00A312F4" w:rsidP="007E6EB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FFFF00"/>
            <w:noWrap/>
            <w:vAlign w:val="bottom"/>
          </w:tcPr>
          <w:p w:rsidR="00A312F4" w:rsidRPr="00484003" w:rsidRDefault="00A312F4" w:rsidP="002D0AA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FFFF00"/>
          </w:tcPr>
          <w:p w:rsidR="00A312F4" w:rsidRPr="00484003" w:rsidRDefault="00A312F4" w:rsidP="0035589F">
            <w:pPr>
              <w:rPr>
                <w:b/>
              </w:rPr>
            </w:pPr>
          </w:p>
        </w:tc>
      </w:tr>
      <w:tr w:rsidR="00484003" w:rsidRPr="00484003" w:rsidTr="00AF03ED">
        <w:trPr>
          <w:trHeight w:val="41"/>
        </w:trPr>
        <w:tc>
          <w:tcPr>
            <w:tcW w:w="1074" w:type="dxa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8E361C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ÇARŞAMBA</w:t>
            </w:r>
          </w:p>
          <w:p w:rsidR="00484003" w:rsidRPr="00484003" w:rsidRDefault="00484003" w:rsidP="008E361C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20.11.2019</w:t>
            </w:r>
          </w:p>
        </w:tc>
        <w:tc>
          <w:tcPr>
            <w:tcW w:w="980" w:type="dxa"/>
            <w:gridSpan w:val="2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8E361C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09.00</w:t>
            </w:r>
          </w:p>
        </w:tc>
        <w:tc>
          <w:tcPr>
            <w:tcW w:w="1713" w:type="dxa"/>
            <w:gridSpan w:val="2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1.SINIF YENİ</w:t>
            </w:r>
          </w:p>
        </w:tc>
        <w:tc>
          <w:tcPr>
            <w:tcW w:w="3321" w:type="dxa"/>
            <w:gridSpan w:val="2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TÜRK DİLİ</w:t>
            </w:r>
          </w:p>
        </w:tc>
        <w:tc>
          <w:tcPr>
            <w:tcW w:w="3402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ÖĞR. GÖR. HÜRDÜNYA ŞAHAN</w:t>
            </w:r>
          </w:p>
        </w:tc>
        <w:tc>
          <w:tcPr>
            <w:tcW w:w="567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7E6EB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72</w:t>
            </w:r>
          </w:p>
        </w:tc>
        <w:tc>
          <w:tcPr>
            <w:tcW w:w="2693" w:type="dxa"/>
            <w:gridSpan w:val="3"/>
            <w:tcBorders>
              <w:top w:val="single" w:sz="18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16008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18" w:space="0" w:color="auto"/>
              <w:left w:val="nil"/>
              <w:bottom w:val="single" w:sz="4" w:space="0" w:color="auto"/>
              <w:right w:val="single" w:sz="18" w:space="0" w:color="auto"/>
            </w:tcBorders>
          </w:tcPr>
          <w:p w:rsidR="00484003" w:rsidRPr="00484003" w:rsidRDefault="00484003" w:rsidP="0035589F">
            <w:pPr>
              <w:rPr>
                <w:b/>
              </w:rPr>
            </w:pPr>
            <w:r w:rsidRPr="00484003">
              <w:rPr>
                <w:b/>
              </w:rPr>
              <w:t>3107-3111</w:t>
            </w:r>
          </w:p>
        </w:tc>
      </w:tr>
      <w:tr w:rsidR="00484003" w:rsidRPr="00484003" w:rsidTr="00AF03ED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A50A29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F93BB0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10.00</w:t>
            </w:r>
          </w:p>
        </w:tc>
        <w:tc>
          <w:tcPr>
            <w:tcW w:w="1713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F93BB0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2.SINIF YENİ</w:t>
            </w:r>
          </w:p>
        </w:tc>
        <w:tc>
          <w:tcPr>
            <w:tcW w:w="3321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F93BB0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ERKEN ÇOCUKLUKTA MATEMATİK EĞİTİMİ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F93BB0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ÖĞR.GÖR. SARE ERGÜN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F93BB0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63+61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2D0AA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8" w:space="0" w:color="auto"/>
              <w:right w:val="single" w:sz="18" w:space="0" w:color="auto"/>
            </w:tcBorders>
          </w:tcPr>
          <w:p w:rsidR="00484003" w:rsidRPr="00484003" w:rsidRDefault="00484003" w:rsidP="00F93BB0">
            <w:pPr>
              <w:rPr>
                <w:b/>
              </w:rPr>
            </w:pPr>
            <w:r w:rsidRPr="00484003">
              <w:rPr>
                <w:b/>
              </w:rPr>
              <w:t>3107-3111-3108</w:t>
            </w:r>
          </w:p>
        </w:tc>
      </w:tr>
      <w:tr w:rsidR="00484003" w:rsidRPr="00484003" w:rsidTr="00AF03ED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A50A29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A50A29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11.00</w:t>
            </w: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3.SINIF</w:t>
            </w: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ÖLÇME VE DEĞERLENDİRME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DR.SÜLEYMAN DEMİR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7E6EB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62+67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4E6E7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8" w:space="0" w:color="auto"/>
              <w:right w:val="single" w:sz="18" w:space="0" w:color="auto"/>
            </w:tcBorders>
          </w:tcPr>
          <w:p w:rsidR="00484003" w:rsidRPr="00484003" w:rsidRDefault="00484003" w:rsidP="0035589F">
            <w:pPr>
              <w:rPr>
                <w:b/>
              </w:rPr>
            </w:pPr>
            <w:r w:rsidRPr="00484003">
              <w:rPr>
                <w:b/>
              </w:rPr>
              <w:t>3107-3111-3202</w:t>
            </w:r>
          </w:p>
        </w:tc>
      </w:tr>
      <w:tr w:rsidR="00484003" w:rsidRPr="00484003" w:rsidTr="00AF03ED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A50A29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A50A29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12.00</w:t>
            </w: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1. SINIF ESKİ</w:t>
            </w: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FELSEFE VE MANTIK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DOÇ.DR. CÜNEYT BİRKÖK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7E6EB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2D0AA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8" w:space="0" w:color="auto"/>
              <w:right w:val="single" w:sz="18" w:space="0" w:color="auto"/>
            </w:tcBorders>
            <w:shd w:val="clear" w:color="auto" w:fill="auto"/>
          </w:tcPr>
          <w:p w:rsidR="00484003" w:rsidRPr="00484003" w:rsidRDefault="00484003" w:rsidP="0035589F">
            <w:pPr>
              <w:rPr>
                <w:b/>
              </w:rPr>
            </w:pPr>
            <w:r w:rsidRPr="00484003">
              <w:rPr>
                <w:b/>
              </w:rPr>
              <w:t>3107</w:t>
            </w:r>
          </w:p>
        </w:tc>
      </w:tr>
      <w:tr w:rsidR="00484003" w:rsidRPr="00484003" w:rsidTr="007F7F9D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A50A29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A50A29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13.00</w:t>
            </w: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34185E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2.SINIF YENİ+ESKİ</w:t>
            </w: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34185E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OKUL ÖNCESİ AİLE KATILIMI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34185E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ÖĞR. GÖR. SARE ERGÜ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7E6EB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11+28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2D0AA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8" w:space="0" w:color="auto"/>
              <w:right w:val="single" w:sz="18" w:space="0" w:color="auto"/>
            </w:tcBorders>
          </w:tcPr>
          <w:p w:rsidR="00484003" w:rsidRPr="00484003" w:rsidRDefault="00484003" w:rsidP="0035589F">
            <w:pPr>
              <w:rPr>
                <w:b/>
              </w:rPr>
            </w:pPr>
            <w:r w:rsidRPr="00484003">
              <w:rPr>
                <w:b/>
              </w:rPr>
              <w:t>3107</w:t>
            </w:r>
          </w:p>
        </w:tc>
      </w:tr>
      <w:tr w:rsidR="00484003" w:rsidRPr="00484003" w:rsidTr="007F7F9D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A50A29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A50A29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14.00</w:t>
            </w: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34185E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4. SINIF</w:t>
            </w: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34185E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ÖĞRETMENLİK UYGULAMASI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34185E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ÖĞRETİM ELEMANLAR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7E6EB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-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2D0AA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8" w:space="0" w:color="auto"/>
              <w:right w:val="single" w:sz="18" w:space="0" w:color="auto"/>
            </w:tcBorders>
          </w:tcPr>
          <w:p w:rsidR="00484003" w:rsidRPr="00484003" w:rsidRDefault="00484003" w:rsidP="0035589F">
            <w:pPr>
              <w:rPr>
                <w:b/>
              </w:rPr>
            </w:pPr>
            <w:r w:rsidRPr="00484003">
              <w:rPr>
                <w:b/>
              </w:rPr>
              <w:t>3107-3111</w:t>
            </w:r>
          </w:p>
        </w:tc>
      </w:tr>
      <w:tr w:rsidR="00484003" w:rsidRPr="00484003" w:rsidTr="007F7F9D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A50A29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900E47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15.00</w:t>
            </w: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900E47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2.SINIF ESKİ</w:t>
            </w: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900E47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ANNE ÇOCUK BESLENMESİ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900E47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ÖĞR. GÖR. SARE ERGÜ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900E47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9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2D0AA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8" w:space="0" w:color="auto"/>
              <w:right w:val="single" w:sz="18" w:space="0" w:color="auto"/>
            </w:tcBorders>
          </w:tcPr>
          <w:p w:rsidR="00484003" w:rsidRPr="00484003" w:rsidRDefault="00484003" w:rsidP="00900E47">
            <w:pPr>
              <w:rPr>
                <w:b/>
              </w:rPr>
            </w:pPr>
            <w:r w:rsidRPr="00484003">
              <w:rPr>
                <w:b/>
              </w:rPr>
              <w:t>3111</w:t>
            </w:r>
          </w:p>
        </w:tc>
      </w:tr>
      <w:tr w:rsidR="00484003" w:rsidRPr="00484003" w:rsidTr="007F7F9D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A50A29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:rsidR="00484003" w:rsidRPr="00484003" w:rsidRDefault="00484003" w:rsidP="00A50A29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:rsidR="00484003" w:rsidRPr="00484003" w:rsidRDefault="00484003" w:rsidP="007E6EB8">
            <w:pPr>
              <w:rPr>
                <w:b/>
                <w:sz w:val="16"/>
                <w:szCs w:val="16"/>
              </w:rPr>
            </w:pP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:rsidR="00484003" w:rsidRPr="00484003" w:rsidRDefault="00484003" w:rsidP="007E6EB8">
            <w:pPr>
              <w:rPr>
                <w:b/>
                <w:sz w:val="16"/>
                <w:szCs w:val="16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:rsidR="00484003" w:rsidRPr="00484003" w:rsidRDefault="00484003" w:rsidP="007E6EB8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:rsidR="00484003" w:rsidRPr="00484003" w:rsidRDefault="00484003" w:rsidP="007E6EB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00"/>
            <w:noWrap/>
            <w:vAlign w:val="bottom"/>
          </w:tcPr>
          <w:p w:rsidR="00484003" w:rsidRPr="00484003" w:rsidRDefault="00484003" w:rsidP="002D0AA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8" w:space="0" w:color="auto"/>
              <w:right w:val="single" w:sz="18" w:space="0" w:color="auto"/>
            </w:tcBorders>
            <w:shd w:val="clear" w:color="auto" w:fill="FFFF00"/>
          </w:tcPr>
          <w:p w:rsidR="00484003" w:rsidRPr="00484003" w:rsidRDefault="00484003" w:rsidP="0035589F">
            <w:pPr>
              <w:rPr>
                <w:b/>
              </w:rPr>
            </w:pPr>
          </w:p>
        </w:tc>
      </w:tr>
      <w:tr w:rsidR="00484003" w:rsidRPr="00484003" w:rsidTr="007F7F9D">
        <w:trPr>
          <w:trHeight w:val="68"/>
        </w:trPr>
        <w:tc>
          <w:tcPr>
            <w:tcW w:w="1074" w:type="dxa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21DB2" w:rsidRPr="00484003" w:rsidRDefault="00121DB2" w:rsidP="00A50A29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lastRenderedPageBreak/>
              <w:t>PERŞEMBE</w:t>
            </w:r>
          </w:p>
          <w:p w:rsidR="00121DB2" w:rsidRPr="00484003" w:rsidRDefault="00121DB2" w:rsidP="00A50A29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21.11.2019</w:t>
            </w:r>
          </w:p>
        </w:tc>
        <w:tc>
          <w:tcPr>
            <w:tcW w:w="980" w:type="dxa"/>
            <w:gridSpan w:val="2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21DB2" w:rsidRPr="00484003" w:rsidRDefault="00121DB2" w:rsidP="00A50A29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09.00</w:t>
            </w:r>
          </w:p>
        </w:tc>
        <w:tc>
          <w:tcPr>
            <w:tcW w:w="1713" w:type="dxa"/>
            <w:gridSpan w:val="2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21DB2" w:rsidRPr="00484003" w:rsidRDefault="00121DB2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1.SINIF YENİ</w:t>
            </w:r>
          </w:p>
        </w:tc>
        <w:tc>
          <w:tcPr>
            <w:tcW w:w="3321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21DB2" w:rsidRPr="00484003" w:rsidRDefault="00121DB2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ATATÜRK İLKELERİ VE İNK.TARİHİ</w:t>
            </w:r>
          </w:p>
        </w:tc>
        <w:tc>
          <w:tcPr>
            <w:tcW w:w="3402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21DB2" w:rsidRPr="00484003" w:rsidRDefault="00484003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ÖĞR. GÖR. BEDİR</w:t>
            </w:r>
            <w:r w:rsidR="00121DB2" w:rsidRPr="00484003">
              <w:rPr>
                <w:b/>
                <w:sz w:val="16"/>
                <w:szCs w:val="16"/>
              </w:rPr>
              <w:t xml:space="preserve"> CANBOLAT</w:t>
            </w:r>
          </w:p>
        </w:tc>
        <w:tc>
          <w:tcPr>
            <w:tcW w:w="567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21DB2" w:rsidRPr="00484003" w:rsidRDefault="00121DB2" w:rsidP="007E6EB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72</w:t>
            </w:r>
          </w:p>
        </w:tc>
        <w:tc>
          <w:tcPr>
            <w:tcW w:w="2693" w:type="dxa"/>
            <w:gridSpan w:val="3"/>
            <w:tcBorders>
              <w:top w:val="single" w:sz="18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121DB2" w:rsidRPr="00484003" w:rsidRDefault="00121DB2" w:rsidP="008102B6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18" w:space="0" w:color="auto"/>
              <w:left w:val="nil"/>
              <w:bottom w:val="single" w:sz="4" w:space="0" w:color="auto"/>
              <w:right w:val="single" w:sz="18" w:space="0" w:color="auto"/>
            </w:tcBorders>
          </w:tcPr>
          <w:p w:rsidR="00121DB2" w:rsidRPr="00484003" w:rsidRDefault="00121DB2" w:rsidP="0035589F">
            <w:pPr>
              <w:rPr>
                <w:b/>
              </w:rPr>
            </w:pPr>
            <w:r w:rsidRPr="00484003">
              <w:rPr>
                <w:b/>
              </w:rPr>
              <w:t>3107-3111</w:t>
            </w:r>
          </w:p>
        </w:tc>
      </w:tr>
      <w:tr w:rsidR="00484003" w:rsidRPr="00484003" w:rsidTr="007F7F9D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21DB2" w:rsidRPr="00484003" w:rsidRDefault="00121DB2" w:rsidP="00A50A29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21DB2" w:rsidRPr="00484003" w:rsidRDefault="00121DB2" w:rsidP="00A50A29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10.00</w:t>
            </w:r>
          </w:p>
        </w:tc>
        <w:tc>
          <w:tcPr>
            <w:tcW w:w="1713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21DB2" w:rsidRPr="00484003" w:rsidRDefault="00C5188D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2.SINIF YENİ</w:t>
            </w:r>
          </w:p>
        </w:tc>
        <w:tc>
          <w:tcPr>
            <w:tcW w:w="3321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21DB2" w:rsidRPr="00484003" w:rsidRDefault="00C5188D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OKUL ÖNCESİ EĞİTİM PROGRAMLARI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21DB2" w:rsidRPr="00484003" w:rsidRDefault="00484003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DR.ÖĞR. ÜY. AHMET</w:t>
            </w:r>
            <w:r w:rsidR="00121DB2" w:rsidRPr="00484003">
              <w:rPr>
                <w:b/>
                <w:sz w:val="16"/>
                <w:szCs w:val="16"/>
              </w:rPr>
              <w:t xml:space="preserve"> SAKİN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21DB2" w:rsidRPr="00484003" w:rsidRDefault="00003773" w:rsidP="007E6EB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68+55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</w:tcPr>
          <w:p w:rsidR="00121DB2" w:rsidRPr="00484003" w:rsidRDefault="00121DB2" w:rsidP="002D0AA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8" w:space="0" w:color="auto"/>
              <w:right w:val="single" w:sz="18" w:space="0" w:color="auto"/>
            </w:tcBorders>
          </w:tcPr>
          <w:p w:rsidR="00121DB2" w:rsidRPr="00484003" w:rsidRDefault="00121DB2" w:rsidP="0035589F">
            <w:pPr>
              <w:rPr>
                <w:b/>
              </w:rPr>
            </w:pPr>
            <w:r w:rsidRPr="00484003">
              <w:rPr>
                <w:b/>
              </w:rPr>
              <w:t>3107</w:t>
            </w:r>
            <w:r w:rsidR="00C5188D" w:rsidRPr="00484003">
              <w:rPr>
                <w:b/>
              </w:rPr>
              <w:t>-3303-3111</w:t>
            </w:r>
          </w:p>
        </w:tc>
      </w:tr>
      <w:tr w:rsidR="00484003" w:rsidRPr="00484003" w:rsidTr="007F7F9D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21DB2" w:rsidRPr="00484003" w:rsidRDefault="00121DB2" w:rsidP="00A50A29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21DB2" w:rsidRPr="00484003" w:rsidRDefault="00121DB2" w:rsidP="00A50A29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11.00</w:t>
            </w: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21DB2" w:rsidRPr="00484003" w:rsidRDefault="00121DB2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2.SINIF YENİ</w:t>
            </w: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21DB2" w:rsidRPr="00484003" w:rsidRDefault="00121DB2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TÜRK EĞİTİM TARİHİ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21DB2" w:rsidRPr="00484003" w:rsidRDefault="00484003" w:rsidP="007E6EB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DR.ÖĞR. ÜY. SÜBHAN</w:t>
            </w:r>
            <w:r w:rsidR="00121DB2" w:rsidRPr="00484003">
              <w:rPr>
                <w:b/>
                <w:sz w:val="16"/>
                <w:szCs w:val="16"/>
              </w:rPr>
              <w:t xml:space="preserve"> EKŞİOĞLU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21DB2" w:rsidRPr="00484003" w:rsidRDefault="00121DB2" w:rsidP="007E6EB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62+63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</w:tcPr>
          <w:p w:rsidR="00121DB2" w:rsidRPr="00484003" w:rsidRDefault="00121DB2" w:rsidP="002D0AAD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8" w:space="0" w:color="auto"/>
              <w:right w:val="single" w:sz="18" w:space="0" w:color="auto"/>
            </w:tcBorders>
          </w:tcPr>
          <w:p w:rsidR="00121DB2" w:rsidRPr="00484003" w:rsidRDefault="00121DB2" w:rsidP="0035589F">
            <w:pPr>
              <w:rPr>
                <w:b/>
              </w:rPr>
            </w:pPr>
            <w:r w:rsidRPr="00484003">
              <w:rPr>
                <w:b/>
              </w:rPr>
              <w:t>3107-3111-</w:t>
            </w:r>
            <w:r w:rsidR="0044201A" w:rsidRPr="00484003">
              <w:rPr>
                <w:b/>
              </w:rPr>
              <w:t>3204</w:t>
            </w:r>
          </w:p>
        </w:tc>
      </w:tr>
      <w:tr w:rsidR="00484003" w:rsidRPr="00484003" w:rsidTr="007F7F9D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C2028" w:rsidRPr="00484003" w:rsidRDefault="00CC2028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2028" w:rsidRPr="00484003" w:rsidRDefault="00CC2028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12.00</w:t>
            </w: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C2028" w:rsidRPr="00484003" w:rsidRDefault="00CC2028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2.SINIF YENİ</w:t>
            </w: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C2028" w:rsidRPr="00484003" w:rsidRDefault="00CC2028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ERKEN ÇOCUKLUKTA YARATICILIK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C2028" w:rsidRPr="00484003" w:rsidRDefault="00CC2028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DR.HİLAL İLKNUR TUNÇELİ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2028" w:rsidRPr="00484003" w:rsidRDefault="00CC2028" w:rsidP="00CC202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22+13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</w:tcPr>
          <w:p w:rsidR="00CC2028" w:rsidRPr="00484003" w:rsidRDefault="00CC2028" w:rsidP="00CC202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8" w:space="0" w:color="auto"/>
              <w:right w:val="single" w:sz="18" w:space="0" w:color="auto"/>
            </w:tcBorders>
          </w:tcPr>
          <w:p w:rsidR="00CC2028" w:rsidRPr="00484003" w:rsidRDefault="00CC2028" w:rsidP="00CC2028">
            <w:pPr>
              <w:rPr>
                <w:b/>
              </w:rPr>
            </w:pPr>
            <w:r w:rsidRPr="00484003">
              <w:rPr>
                <w:b/>
              </w:rPr>
              <w:t>3107</w:t>
            </w:r>
          </w:p>
        </w:tc>
      </w:tr>
      <w:tr w:rsidR="00484003" w:rsidRPr="00484003" w:rsidTr="007F7F9D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C2028" w:rsidRPr="00484003" w:rsidRDefault="00CC2028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2028" w:rsidRPr="00484003" w:rsidRDefault="00CC2028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13.00</w:t>
            </w: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C2028" w:rsidRPr="00484003" w:rsidRDefault="00CC2028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3. SINIF</w:t>
            </w: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C2028" w:rsidRPr="00484003" w:rsidRDefault="00CC2028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TEMEL EĞİTİM OKUMA YAZMAYA HAZIRLIK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C2028" w:rsidRPr="00484003" w:rsidRDefault="00CC2028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DR.HİLAL İLKNUR TUNÇELİ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2028" w:rsidRPr="00484003" w:rsidRDefault="00CC2028" w:rsidP="00CC202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54+69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</w:tcPr>
          <w:p w:rsidR="00CC2028" w:rsidRPr="00484003" w:rsidRDefault="00CC2028" w:rsidP="00CC202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8" w:space="0" w:color="auto"/>
              <w:right w:val="single" w:sz="18" w:space="0" w:color="auto"/>
            </w:tcBorders>
          </w:tcPr>
          <w:p w:rsidR="00CC2028" w:rsidRPr="00484003" w:rsidRDefault="00CC2028" w:rsidP="00CC2028">
            <w:pPr>
              <w:rPr>
                <w:b/>
              </w:rPr>
            </w:pPr>
            <w:r w:rsidRPr="00484003">
              <w:rPr>
                <w:b/>
              </w:rPr>
              <w:t>3107-3111-3207</w:t>
            </w:r>
          </w:p>
        </w:tc>
      </w:tr>
      <w:tr w:rsidR="00484003" w:rsidRPr="00484003" w:rsidTr="007F7F9D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C2028" w:rsidRPr="00484003" w:rsidRDefault="00CC2028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2028" w:rsidRPr="00484003" w:rsidRDefault="00CC2028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14.00</w:t>
            </w: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C2028" w:rsidRPr="00484003" w:rsidRDefault="00CC2028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4.SINIF</w:t>
            </w: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C2028" w:rsidRPr="00484003" w:rsidRDefault="00CC2028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TÜRKİYE İDARİ COĞRAFYASI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C2028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DOÇ.DR. YÜKSEL</w:t>
            </w:r>
            <w:r w:rsidR="00CC2028" w:rsidRPr="00484003">
              <w:rPr>
                <w:b/>
                <w:sz w:val="16"/>
                <w:szCs w:val="16"/>
              </w:rPr>
              <w:t xml:space="preserve"> GÜÇLÜ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2028" w:rsidRPr="00484003" w:rsidRDefault="00CC2028" w:rsidP="00CC202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35+31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</w:tcPr>
          <w:p w:rsidR="00CC2028" w:rsidRPr="00484003" w:rsidRDefault="00CC2028" w:rsidP="00CC202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8" w:space="0" w:color="auto"/>
              <w:right w:val="single" w:sz="18" w:space="0" w:color="auto"/>
            </w:tcBorders>
          </w:tcPr>
          <w:p w:rsidR="00CC2028" w:rsidRPr="00484003" w:rsidRDefault="00CC2028" w:rsidP="00CC2028">
            <w:pPr>
              <w:rPr>
                <w:b/>
              </w:rPr>
            </w:pPr>
            <w:r w:rsidRPr="00484003">
              <w:rPr>
                <w:b/>
              </w:rPr>
              <w:t>3107-3111</w:t>
            </w:r>
          </w:p>
        </w:tc>
      </w:tr>
      <w:tr w:rsidR="00484003" w:rsidRPr="00484003" w:rsidTr="007F7F9D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C2028" w:rsidRPr="00484003" w:rsidRDefault="00CC2028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2028" w:rsidRPr="00484003" w:rsidRDefault="00CC2028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15.00</w:t>
            </w: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C2028" w:rsidRPr="00484003" w:rsidRDefault="00CC2028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2.SINIF ESKİ</w:t>
            </w: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C2028" w:rsidRPr="00484003" w:rsidRDefault="00CC2028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ÇOCUKTA OYUN GEL.VE MATERYAL GELİŞTİRME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C2028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DR.ÖĞR. ÜY. AHMET</w:t>
            </w:r>
            <w:r w:rsidR="00CC2028" w:rsidRPr="00484003">
              <w:rPr>
                <w:b/>
                <w:sz w:val="16"/>
                <w:szCs w:val="16"/>
              </w:rPr>
              <w:t xml:space="preserve"> SAKİ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2028" w:rsidRPr="00484003" w:rsidRDefault="00CC2028" w:rsidP="00CC202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17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</w:tcPr>
          <w:p w:rsidR="00CC2028" w:rsidRPr="00484003" w:rsidRDefault="00CC2028" w:rsidP="00CC202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8" w:space="0" w:color="auto"/>
              <w:right w:val="single" w:sz="18" w:space="0" w:color="auto"/>
            </w:tcBorders>
          </w:tcPr>
          <w:p w:rsidR="00CC2028" w:rsidRPr="00484003" w:rsidRDefault="00CC2028" w:rsidP="00CC2028">
            <w:pPr>
              <w:rPr>
                <w:b/>
              </w:rPr>
            </w:pPr>
            <w:r w:rsidRPr="00484003">
              <w:rPr>
                <w:b/>
              </w:rPr>
              <w:t>3111</w:t>
            </w:r>
          </w:p>
        </w:tc>
      </w:tr>
      <w:tr w:rsidR="00484003" w:rsidRPr="00484003" w:rsidTr="00484003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C2028" w:rsidRPr="00484003" w:rsidRDefault="00CC2028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:rsidR="00CC2028" w:rsidRPr="00484003" w:rsidRDefault="00CC2028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13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:rsidR="00CC2028" w:rsidRPr="00484003" w:rsidRDefault="00CC2028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321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:rsidR="00CC2028" w:rsidRPr="00484003" w:rsidRDefault="00CC2028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:rsidR="00CC2028" w:rsidRPr="00484003" w:rsidRDefault="00CC2028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:rsidR="00CC2028" w:rsidRPr="00484003" w:rsidRDefault="00CC2028" w:rsidP="00CC202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00"/>
            <w:noWrap/>
            <w:vAlign w:val="bottom"/>
          </w:tcPr>
          <w:p w:rsidR="00CC2028" w:rsidRPr="00484003" w:rsidRDefault="00CC2028" w:rsidP="00CC202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single" w:sz="8" w:space="0" w:color="auto"/>
              <w:right w:val="single" w:sz="18" w:space="0" w:color="auto"/>
            </w:tcBorders>
            <w:shd w:val="clear" w:color="auto" w:fill="FFFF00"/>
          </w:tcPr>
          <w:p w:rsidR="00CC2028" w:rsidRPr="00484003" w:rsidRDefault="00CC2028" w:rsidP="00CC2028">
            <w:pPr>
              <w:rPr>
                <w:b/>
              </w:rPr>
            </w:pPr>
          </w:p>
        </w:tc>
      </w:tr>
      <w:tr w:rsidR="00484003" w:rsidRPr="00484003" w:rsidTr="004D4249">
        <w:trPr>
          <w:trHeight w:val="135"/>
        </w:trPr>
        <w:tc>
          <w:tcPr>
            <w:tcW w:w="1074" w:type="dxa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  <w:p w:rsidR="00484003" w:rsidRPr="00484003" w:rsidRDefault="00484003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CUMA</w:t>
            </w:r>
          </w:p>
          <w:p w:rsidR="00484003" w:rsidRPr="00484003" w:rsidRDefault="00484003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22.11.2019</w:t>
            </w:r>
          </w:p>
          <w:p w:rsidR="00484003" w:rsidRPr="00484003" w:rsidRDefault="00484003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vMerge w:val="restart"/>
            <w:tcBorders>
              <w:top w:val="single" w:sz="18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09.00</w:t>
            </w:r>
          </w:p>
        </w:tc>
        <w:tc>
          <w:tcPr>
            <w:tcW w:w="1713" w:type="dxa"/>
            <w:gridSpan w:val="2"/>
            <w:vMerge w:val="restart"/>
            <w:tcBorders>
              <w:top w:val="single" w:sz="18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 xml:space="preserve">2.SINIF YENİ </w:t>
            </w:r>
          </w:p>
        </w:tc>
        <w:tc>
          <w:tcPr>
            <w:tcW w:w="3321" w:type="dxa"/>
            <w:gridSpan w:val="2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MESLEK BİLGİSİ SEÇMELİ DERSLER</w:t>
            </w:r>
          </w:p>
        </w:tc>
        <w:tc>
          <w:tcPr>
            <w:tcW w:w="3969" w:type="dxa"/>
            <w:gridSpan w:val="2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proofErr w:type="spellStart"/>
            <w:r w:rsidRPr="00484003">
              <w:rPr>
                <w:b/>
                <w:sz w:val="16"/>
                <w:szCs w:val="16"/>
              </w:rPr>
              <w:t>Egitimde</w:t>
            </w:r>
            <w:proofErr w:type="spellEnd"/>
            <w:r w:rsidRPr="00484003">
              <w:rPr>
                <w:b/>
                <w:sz w:val="16"/>
                <w:szCs w:val="16"/>
              </w:rPr>
              <w:t xml:space="preserve"> Drama –</w:t>
            </w:r>
            <w:proofErr w:type="spellStart"/>
            <w:r w:rsidRPr="00484003">
              <w:rPr>
                <w:b/>
                <w:sz w:val="16"/>
                <w:szCs w:val="16"/>
              </w:rPr>
              <w:t>Sare</w:t>
            </w:r>
            <w:proofErr w:type="spellEnd"/>
            <w:r w:rsidRPr="00484003">
              <w:rPr>
                <w:b/>
                <w:sz w:val="16"/>
                <w:szCs w:val="16"/>
              </w:rPr>
              <w:t xml:space="preserve"> Hoca</w:t>
            </w:r>
          </w:p>
        </w:tc>
        <w:tc>
          <w:tcPr>
            <w:tcW w:w="2693" w:type="dxa"/>
            <w:gridSpan w:val="3"/>
            <w:tcBorders>
              <w:top w:val="single" w:sz="18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484003" w:rsidRPr="00484003" w:rsidRDefault="00484003" w:rsidP="00CC202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18" w:space="0" w:color="auto"/>
              <w:left w:val="nil"/>
              <w:bottom w:val="single" w:sz="4" w:space="0" w:color="auto"/>
              <w:right w:val="single" w:sz="18" w:space="0" w:color="auto"/>
            </w:tcBorders>
          </w:tcPr>
          <w:p w:rsidR="00484003" w:rsidRPr="00484003" w:rsidRDefault="00484003" w:rsidP="00CC2028">
            <w:pPr>
              <w:rPr>
                <w:b/>
              </w:rPr>
            </w:pPr>
            <w:r w:rsidRPr="00484003">
              <w:rPr>
                <w:b/>
              </w:rPr>
              <w:t>3207-3212</w:t>
            </w:r>
          </w:p>
        </w:tc>
      </w:tr>
      <w:tr w:rsidR="00484003" w:rsidRPr="00484003" w:rsidTr="004D4249">
        <w:trPr>
          <w:trHeight w:val="225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  <w:tc>
          <w:tcPr>
            <w:tcW w:w="1713" w:type="dxa"/>
            <w:gridSpan w:val="2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3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Okul Dışı Öğrenme –Canan Hoca</w:t>
            </w:r>
          </w:p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484003" w:rsidRPr="00484003" w:rsidRDefault="00484003" w:rsidP="00CC202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</w:tcPr>
          <w:p w:rsidR="00484003" w:rsidRPr="00484003" w:rsidRDefault="00484003" w:rsidP="00CC2028">
            <w:pPr>
              <w:rPr>
                <w:b/>
              </w:rPr>
            </w:pPr>
            <w:r w:rsidRPr="00484003">
              <w:rPr>
                <w:b/>
              </w:rPr>
              <w:t>3101-3104</w:t>
            </w:r>
          </w:p>
        </w:tc>
      </w:tr>
      <w:tr w:rsidR="00484003" w:rsidRPr="00484003" w:rsidTr="004D4249">
        <w:trPr>
          <w:trHeight w:val="270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  <w:tc>
          <w:tcPr>
            <w:tcW w:w="1713" w:type="dxa"/>
            <w:gridSpan w:val="2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3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Açık Ve Uzaktan Öğrenme-Zeliha Hoca</w:t>
            </w:r>
          </w:p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484003" w:rsidRPr="00484003" w:rsidRDefault="00484003" w:rsidP="00CC202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</w:tcPr>
          <w:p w:rsidR="00484003" w:rsidRPr="00484003" w:rsidRDefault="00484003" w:rsidP="00CC2028">
            <w:pPr>
              <w:rPr>
                <w:b/>
              </w:rPr>
            </w:pPr>
            <w:r w:rsidRPr="00484003">
              <w:rPr>
                <w:b/>
              </w:rPr>
              <w:t>3103-3106</w:t>
            </w:r>
          </w:p>
        </w:tc>
      </w:tr>
      <w:tr w:rsidR="00484003" w:rsidRPr="00484003" w:rsidTr="004D4249">
        <w:trPr>
          <w:trHeight w:val="345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  <w:tc>
          <w:tcPr>
            <w:tcW w:w="1713" w:type="dxa"/>
            <w:gridSpan w:val="2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3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Eleştirel Ve Analitik Düşünme-Ali Hoca</w:t>
            </w:r>
          </w:p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484003" w:rsidRPr="00484003" w:rsidRDefault="00484003" w:rsidP="00CC202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</w:tcPr>
          <w:p w:rsidR="00484003" w:rsidRPr="00484003" w:rsidRDefault="00484003" w:rsidP="00CC2028">
            <w:pPr>
              <w:rPr>
                <w:b/>
              </w:rPr>
            </w:pPr>
            <w:r w:rsidRPr="00484003">
              <w:rPr>
                <w:b/>
              </w:rPr>
              <w:t>3204-3105</w:t>
            </w:r>
          </w:p>
        </w:tc>
      </w:tr>
      <w:tr w:rsidR="00484003" w:rsidRPr="00484003" w:rsidTr="004D4249">
        <w:trPr>
          <w:trHeight w:val="255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  <w:tc>
          <w:tcPr>
            <w:tcW w:w="1713" w:type="dxa"/>
            <w:gridSpan w:val="2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3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Karakter Ve Değer Eğitimi- Ebru Hoca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484003" w:rsidRPr="00484003" w:rsidRDefault="00484003" w:rsidP="00CC202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</w:tcPr>
          <w:p w:rsidR="00484003" w:rsidRPr="00484003" w:rsidRDefault="00484003" w:rsidP="00CC2028">
            <w:pPr>
              <w:rPr>
                <w:b/>
              </w:rPr>
            </w:pPr>
            <w:r w:rsidRPr="00484003">
              <w:rPr>
                <w:b/>
              </w:rPr>
              <w:t>3107-3109</w:t>
            </w:r>
          </w:p>
        </w:tc>
      </w:tr>
      <w:tr w:rsidR="00484003" w:rsidRPr="00484003" w:rsidTr="004D4249">
        <w:trPr>
          <w:trHeight w:val="225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  <w:tc>
          <w:tcPr>
            <w:tcW w:w="1713" w:type="dxa"/>
            <w:gridSpan w:val="2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3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Öğrenme Güçlüğü-Özlem Hoca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484003" w:rsidRPr="00484003" w:rsidRDefault="00484003" w:rsidP="00CC202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</w:tcPr>
          <w:p w:rsidR="00484003" w:rsidRPr="00484003" w:rsidRDefault="00484003" w:rsidP="00CC2028">
            <w:pPr>
              <w:rPr>
                <w:b/>
              </w:rPr>
            </w:pPr>
            <w:r w:rsidRPr="00484003">
              <w:rPr>
                <w:b/>
              </w:rPr>
              <w:t>3102-3202</w:t>
            </w:r>
          </w:p>
        </w:tc>
      </w:tr>
      <w:tr w:rsidR="00484003" w:rsidRPr="00484003" w:rsidTr="004D4249">
        <w:trPr>
          <w:trHeight w:val="192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  <w:r w:rsidRPr="00484003">
              <w:rPr>
                <w:rFonts w:ascii="Arial TUR" w:hAnsi="Arial TUR" w:cs="Arial TUR"/>
                <w:b/>
                <w:sz w:val="16"/>
                <w:szCs w:val="16"/>
              </w:rPr>
              <w:t>11.00</w:t>
            </w:r>
          </w:p>
        </w:tc>
        <w:tc>
          <w:tcPr>
            <w:tcW w:w="1713" w:type="dxa"/>
            <w:gridSpan w:val="2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4.SINIF ESKİ</w:t>
            </w:r>
          </w:p>
        </w:tc>
        <w:tc>
          <w:tcPr>
            <w:tcW w:w="3321" w:type="dxa"/>
            <w:gridSpan w:val="2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GİRİŞİMCİLİK VE PROJE YÖNET.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 xml:space="preserve">PROF.DR. FATİME BALKAN KIYICI 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484003" w:rsidRPr="00484003" w:rsidRDefault="00484003" w:rsidP="00CC202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</w:tcPr>
          <w:p w:rsidR="00484003" w:rsidRPr="00484003" w:rsidRDefault="00484003" w:rsidP="00CC2028">
            <w:pPr>
              <w:rPr>
                <w:b/>
              </w:rPr>
            </w:pPr>
            <w:r w:rsidRPr="00484003">
              <w:rPr>
                <w:b/>
              </w:rPr>
              <w:t>3102-3202</w:t>
            </w:r>
          </w:p>
        </w:tc>
      </w:tr>
      <w:tr w:rsidR="00484003" w:rsidRPr="00484003" w:rsidTr="004D4249">
        <w:trPr>
          <w:trHeight w:val="345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vMerge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  <w:tc>
          <w:tcPr>
            <w:tcW w:w="1713" w:type="dxa"/>
            <w:gridSpan w:val="2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321" w:type="dxa"/>
            <w:gridSpan w:val="2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DOÇ.DR. ELİF ATABEK YİĞİT</w:t>
            </w:r>
          </w:p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484003" w:rsidRPr="00484003" w:rsidRDefault="00484003" w:rsidP="00CC202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</w:tcPr>
          <w:p w:rsidR="00484003" w:rsidRPr="00484003" w:rsidRDefault="00484003" w:rsidP="00CC2028">
            <w:pPr>
              <w:rPr>
                <w:b/>
              </w:rPr>
            </w:pPr>
            <w:r w:rsidRPr="00484003">
              <w:rPr>
                <w:b/>
              </w:rPr>
              <w:t>3105-3104-3107</w:t>
            </w:r>
          </w:p>
        </w:tc>
      </w:tr>
      <w:tr w:rsidR="00484003" w:rsidRPr="00484003" w:rsidTr="004D4249">
        <w:trPr>
          <w:trHeight w:val="378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vMerge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  <w:tc>
          <w:tcPr>
            <w:tcW w:w="1713" w:type="dxa"/>
            <w:gridSpan w:val="2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321" w:type="dxa"/>
            <w:gridSpan w:val="2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DR.ÖĞR. ÜY. DURSUN AKSU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484003" w:rsidRPr="00484003" w:rsidRDefault="00484003" w:rsidP="00CC202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</w:tcPr>
          <w:p w:rsidR="00484003" w:rsidRPr="00484003" w:rsidRDefault="00484003" w:rsidP="00CC2028">
            <w:pPr>
              <w:rPr>
                <w:b/>
              </w:rPr>
            </w:pPr>
            <w:r w:rsidRPr="00484003">
              <w:rPr>
                <w:b/>
              </w:rPr>
              <w:t>3111-3108</w:t>
            </w:r>
          </w:p>
        </w:tc>
      </w:tr>
      <w:tr w:rsidR="00484003" w:rsidRPr="00484003" w:rsidTr="004D4249">
        <w:trPr>
          <w:trHeight w:val="390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 TUR" w:hAnsi="Arial TUR" w:cs="Arial TUR"/>
                <w:b/>
                <w:sz w:val="16"/>
                <w:szCs w:val="16"/>
              </w:rPr>
            </w:pPr>
          </w:p>
        </w:tc>
        <w:tc>
          <w:tcPr>
            <w:tcW w:w="1713" w:type="dxa"/>
            <w:gridSpan w:val="2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321" w:type="dxa"/>
            <w:gridSpan w:val="2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DR.EMİNE NUR ÜNVEREN BİLGİÇ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</w:tcPr>
          <w:p w:rsidR="00484003" w:rsidRPr="00484003" w:rsidRDefault="00484003" w:rsidP="00CC202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8" w:space="0" w:color="auto"/>
              <w:right w:val="single" w:sz="18" w:space="0" w:color="auto"/>
            </w:tcBorders>
          </w:tcPr>
          <w:p w:rsidR="00484003" w:rsidRPr="00484003" w:rsidRDefault="00484003" w:rsidP="00CC2028">
            <w:pPr>
              <w:rPr>
                <w:b/>
              </w:rPr>
            </w:pPr>
            <w:r w:rsidRPr="00484003">
              <w:rPr>
                <w:b/>
              </w:rPr>
              <w:t>3204-3212</w:t>
            </w:r>
          </w:p>
        </w:tc>
      </w:tr>
      <w:tr w:rsidR="00484003" w:rsidRPr="00484003" w:rsidTr="004D4249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84003">
              <w:rPr>
                <w:rFonts w:ascii="Arial" w:hAnsi="Arial" w:cs="Arial"/>
                <w:b/>
                <w:sz w:val="16"/>
                <w:szCs w:val="16"/>
              </w:rPr>
              <w:t>14.00</w:t>
            </w:r>
          </w:p>
        </w:tc>
        <w:tc>
          <w:tcPr>
            <w:tcW w:w="171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3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GK SEÇMELİ: İNSAN HAKLARI VE DEMOKRASİ EĞİTİMİ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DR.ÖĞR. ÜY. AHMET SAKİN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75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:rsidR="00484003" w:rsidRPr="00484003" w:rsidRDefault="00484003" w:rsidP="00CC2028">
            <w:pPr>
              <w:rPr>
                <w:b/>
              </w:rPr>
            </w:pPr>
            <w:r w:rsidRPr="00484003">
              <w:rPr>
                <w:b/>
              </w:rPr>
              <w:t>3107-3109</w:t>
            </w:r>
          </w:p>
        </w:tc>
      </w:tr>
      <w:tr w:rsidR="00484003" w:rsidRPr="00484003" w:rsidTr="004D4249">
        <w:trPr>
          <w:trHeight w:val="221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84003">
              <w:rPr>
                <w:rFonts w:ascii="Arial" w:hAnsi="Arial" w:cs="Arial"/>
                <w:b/>
                <w:sz w:val="16"/>
                <w:szCs w:val="16"/>
              </w:rPr>
              <w:t>15.00</w:t>
            </w:r>
          </w:p>
        </w:tc>
        <w:tc>
          <w:tcPr>
            <w:tcW w:w="171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4.SINIF ESKİ</w:t>
            </w:r>
          </w:p>
        </w:tc>
        <w:tc>
          <w:tcPr>
            <w:tcW w:w="33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ÇOCUK VE AİLE KONULU ARAŞTIRMA PROJESİ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DR.ÖĞR. ÜY. AHMET SAKİN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21+20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484003" w:rsidRPr="00484003" w:rsidRDefault="00484003" w:rsidP="00CC2028">
            <w:pPr>
              <w:rPr>
                <w:b/>
              </w:rPr>
            </w:pPr>
            <w:r w:rsidRPr="00484003">
              <w:rPr>
                <w:b/>
              </w:rPr>
              <w:t>3107</w:t>
            </w:r>
          </w:p>
        </w:tc>
      </w:tr>
      <w:tr w:rsidR="00484003" w:rsidRPr="00484003" w:rsidTr="004D4249">
        <w:trPr>
          <w:trHeight w:val="155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84003">
              <w:rPr>
                <w:rFonts w:ascii="Arial" w:hAnsi="Arial" w:cs="Arial"/>
                <w:b/>
                <w:sz w:val="16"/>
                <w:szCs w:val="16"/>
              </w:rPr>
              <w:t>16.00</w:t>
            </w:r>
          </w:p>
        </w:tc>
        <w:tc>
          <w:tcPr>
            <w:tcW w:w="1713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4.SINIF ESKİ</w:t>
            </w:r>
          </w:p>
        </w:tc>
        <w:tc>
          <w:tcPr>
            <w:tcW w:w="3321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ÜNİVERSİTE ORTAK SEÇMELİ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 xml:space="preserve">OTANTİK ÖĞRENME VE UYG. 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484003" w:rsidRPr="00484003" w:rsidRDefault="00484003" w:rsidP="00CC2028">
            <w:pPr>
              <w:rPr>
                <w:b/>
              </w:rPr>
            </w:pPr>
            <w:r w:rsidRPr="00484003">
              <w:rPr>
                <w:b/>
              </w:rPr>
              <w:t>3205</w:t>
            </w:r>
          </w:p>
        </w:tc>
      </w:tr>
      <w:tr w:rsidR="00484003" w:rsidRPr="00484003" w:rsidTr="004D4249">
        <w:trPr>
          <w:trHeight w:val="150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13" w:type="dxa"/>
            <w:gridSpan w:val="2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321" w:type="dxa"/>
            <w:gridSpan w:val="2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OKUMA VE BEYİN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484003" w:rsidRPr="00484003" w:rsidRDefault="00484003" w:rsidP="00CC2028">
            <w:pPr>
              <w:rPr>
                <w:b/>
              </w:rPr>
            </w:pPr>
            <w:r w:rsidRPr="00484003">
              <w:rPr>
                <w:b/>
              </w:rPr>
              <w:t>3105</w:t>
            </w:r>
          </w:p>
        </w:tc>
      </w:tr>
      <w:tr w:rsidR="00484003" w:rsidRPr="00484003" w:rsidTr="004D4249">
        <w:trPr>
          <w:trHeight w:val="210"/>
        </w:trPr>
        <w:tc>
          <w:tcPr>
            <w:tcW w:w="1074" w:type="dxa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13" w:type="dxa"/>
            <w:gridSpan w:val="2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321" w:type="dxa"/>
            <w:gridSpan w:val="2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EĞİTİM FİLMLERİ</w:t>
            </w:r>
          </w:p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484003" w:rsidRPr="00484003" w:rsidRDefault="00484003" w:rsidP="00CC2028">
            <w:pPr>
              <w:rPr>
                <w:b/>
              </w:rPr>
            </w:pPr>
            <w:r w:rsidRPr="00484003">
              <w:rPr>
                <w:b/>
              </w:rPr>
              <w:t>3102-3202</w:t>
            </w:r>
          </w:p>
        </w:tc>
      </w:tr>
      <w:tr w:rsidR="00484003" w:rsidRPr="00484003" w:rsidTr="00484003">
        <w:trPr>
          <w:trHeight w:val="360"/>
        </w:trPr>
        <w:tc>
          <w:tcPr>
            <w:tcW w:w="1074" w:type="dxa"/>
            <w:vMerge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80" w:type="dxa"/>
            <w:gridSpan w:val="2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13" w:type="dxa"/>
            <w:gridSpan w:val="2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321" w:type="dxa"/>
            <w:gridSpan w:val="2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84003" w:rsidRPr="00484003" w:rsidRDefault="00484003" w:rsidP="00CC2028">
            <w:pPr>
              <w:rPr>
                <w:b/>
                <w:sz w:val="16"/>
                <w:szCs w:val="16"/>
              </w:rPr>
            </w:pPr>
            <w:r w:rsidRPr="00484003">
              <w:rPr>
                <w:b/>
                <w:sz w:val="16"/>
                <w:szCs w:val="16"/>
              </w:rPr>
              <w:t>ÖĞRETİMİ BİREYSELLEŞTİRME VE UYARLAMA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484003" w:rsidRPr="00484003" w:rsidRDefault="00484003" w:rsidP="00CC202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8" w:space="0" w:color="auto"/>
              <w:right w:val="single" w:sz="18" w:space="0" w:color="auto"/>
            </w:tcBorders>
            <w:shd w:val="clear" w:color="auto" w:fill="auto"/>
          </w:tcPr>
          <w:p w:rsidR="00484003" w:rsidRPr="00484003" w:rsidRDefault="00484003" w:rsidP="00CC2028">
            <w:pPr>
              <w:rPr>
                <w:b/>
              </w:rPr>
            </w:pPr>
            <w:r w:rsidRPr="00484003">
              <w:rPr>
                <w:b/>
              </w:rPr>
              <w:t>3201</w:t>
            </w:r>
          </w:p>
        </w:tc>
      </w:tr>
    </w:tbl>
    <w:p w:rsidR="00CD5914" w:rsidRPr="00484003" w:rsidRDefault="005A3369" w:rsidP="00CD5914">
      <w:pPr>
        <w:tabs>
          <w:tab w:val="left" w:pos="708"/>
          <w:tab w:val="left" w:pos="1416"/>
          <w:tab w:val="left" w:pos="11190"/>
        </w:tabs>
        <w:jc w:val="both"/>
        <w:rPr>
          <w:b/>
          <w:sz w:val="19"/>
          <w:szCs w:val="19"/>
        </w:rPr>
      </w:pPr>
      <w:r w:rsidRPr="00484003">
        <w:rPr>
          <w:b/>
          <w:sz w:val="19"/>
          <w:szCs w:val="19"/>
        </w:rPr>
        <w:tab/>
      </w:r>
    </w:p>
    <w:p w:rsidR="00ED7791" w:rsidRPr="00484003" w:rsidRDefault="00ED7791" w:rsidP="00ED7791">
      <w:pPr>
        <w:tabs>
          <w:tab w:val="left" w:pos="708"/>
          <w:tab w:val="left" w:pos="1416"/>
          <w:tab w:val="left" w:pos="11190"/>
        </w:tabs>
        <w:jc w:val="center"/>
        <w:rPr>
          <w:b/>
          <w:sz w:val="19"/>
          <w:szCs w:val="19"/>
        </w:rPr>
      </w:pPr>
    </w:p>
    <w:p w:rsidR="00ED7791" w:rsidRPr="00484003" w:rsidRDefault="00ED7791" w:rsidP="00ED7791">
      <w:pPr>
        <w:tabs>
          <w:tab w:val="left" w:pos="708"/>
          <w:tab w:val="left" w:pos="1416"/>
          <w:tab w:val="left" w:pos="11190"/>
        </w:tabs>
        <w:jc w:val="center"/>
        <w:rPr>
          <w:b/>
          <w:sz w:val="19"/>
          <w:szCs w:val="19"/>
        </w:rPr>
      </w:pPr>
    </w:p>
    <w:p w:rsidR="00CB519C" w:rsidRPr="00484003" w:rsidRDefault="00581AB9" w:rsidP="00ED7791">
      <w:pPr>
        <w:tabs>
          <w:tab w:val="left" w:pos="708"/>
          <w:tab w:val="left" w:pos="1416"/>
          <w:tab w:val="left" w:pos="11190"/>
        </w:tabs>
        <w:jc w:val="center"/>
        <w:rPr>
          <w:b/>
          <w:sz w:val="19"/>
          <w:szCs w:val="19"/>
        </w:rPr>
      </w:pPr>
      <w:r w:rsidRPr="00484003">
        <w:rPr>
          <w:b/>
          <w:sz w:val="19"/>
          <w:szCs w:val="19"/>
        </w:rPr>
        <w:t>Prof. Dr</w:t>
      </w:r>
      <w:r w:rsidR="00484003">
        <w:rPr>
          <w:b/>
          <w:sz w:val="19"/>
          <w:szCs w:val="19"/>
        </w:rPr>
        <w:t>.</w:t>
      </w:r>
      <w:r w:rsidR="003C346F" w:rsidRPr="00484003">
        <w:rPr>
          <w:b/>
          <w:sz w:val="19"/>
          <w:szCs w:val="19"/>
        </w:rPr>
        <w:t xml:space="preserve"> </w:t>
      </w:r>
      <w:r w:rsidR="00484003">
        <w:rPr>
          <w:b/>
          <w:sz w:val="19"/>
          <w:szCs w:val="19"/>
        </w:rPr>
        <w:t xml:space="preserve">A. </w:t>
      </w:r>
      <w:r w:rsidR="003C346F" w:rsidRPr="00484003">
        <w:rPr>
          <w:b/>
          <w:sz w:val="19"/>
          <w:szCs w:val="19"/>
        </w:rPr>
        <w:t>Güler KÜÇÜKTURAN</w:t>
      </w:r>
    </w:p>
    <w:p w:rsidR="00192167" w:rsidRPr="00484003" w:rsidRDefault="003C346F" w:rsidP="00ED7791">
      <w:pPr>
        <w:tabs>
          <w:tab w:val="left" w:pos="708"/>
          <w:tab w:val="left" w:pos="1416"/>
          <w:tab w:val="left" w:pos="11190"/>
        </w:tabs>
        <w:jc w:val="center"/>
        <w:rPr>
          <w:b/>
          <w:sz w:val="19"/>
          <w:szCs w:val="19"/>
        </w:rPr>
      </w:pPr>
      <w:r w:rsidRPr="00484003">
        <w:rPr>
          <w:b/>
          <w:sz w:val="19"/>
          <w:szCs w:val="19"/>
        </w:rPr>
        <w:t>Temel Eğitim</w:t>
      </w:r>
      <w:r w:rsidR="00581AB9" w:rsidRPr="00484003">
        <w:rPr>
          <w:b/>
          <w:sz w:val="19"/>
          <w:szCs w:val="19"/>
        </w:rPr>
        <w:t xml:space="preserve"> Bölüm Başkanı</w:t>
      </w:r>
    </w:p>
    <w:sectPr w:rsidR="00192167" w:rsidRPr="00484003" w:rsidSect="004256D9"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TUR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7AA7B1C"/>
    <w:multiLevelType w:val="hybridMultilevel"/>
    <w:tmpl w:val="452C0D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MTa2MLA0ATIszZR0lIJTi4sz8/NACkxrAUB3m/csAAAA"/>
  </w:docVars>
  <w:rsids>
    <w:rsidRoot w:val="00254830"/>
    <w:rsid w:val="00003773"/>
    <w:rsid w:val="00004FFC"/>
    <w:rsid w:val="00030B83"/>
    <w:rsid w:val="0004438E"/>
    <w:rsid w:val="000511C6"/>
    <w:rsid w:val="00057F43"/>
    <w:rsid w:val="00066905"/>
    <w:rsid w:val="0007153E"/>
    <w:rsid w:val="00073C4F"/>
    <w:rsid w:val="000860DB"/>
    <w:rsid w:val="00092E2D"/>
    <w:rsid w:val="000A4176"/>
    <w:rsid w:val="000A41A9"/>
    <w:rsid w:val="000A7D96"/>
    <w:rsid w:val="000C0AA0"/>
    <w:rsid w:val="000C3D7F"/>
    <w:rsid w:val="000C643D"/>
    <w:rsid w:val="000F3284"/>
    <w:rsid w:val="000F51A5"/>
    <w:rsid w:val="00101730"/>
    <w:rsid w:val="00113FE5"/>
    <w:rsid w:val="00116BAB"/>
    <w:rsid w:val="00121DB2"/>
    <w:rsid w:val="00131013"/>
    <w:rsid w:val="001361CC"/>
    <w:rsid w:val="00145D62"/>
    <w:rsid w:val="00153248"/>
    <w:rsid w:val="0016008C"/>
    <w:rsid w:val="00167F00"/>
    <w:rsid w:val="00182EA4"/>
    <w:rsid w:val="00185453"/>
    <w:rsid w:val="00192167"/>
    <w:rsid w:val="0019263D"/>
    <w:rsid w:val="00192CF5"/>
    <w:rsid w:val="001B3B97"/>
    <w:rsid w:val="001C1AD6"/>
    <w:rsid w:val="001D07F7"/>
    <w:rsid w:val="001D0D01"/>
    <w:rsid w:val="001D19BE"/>
    <w:rsid w:val="001D2EBE"/>
    <w:rsid w:val="001D40B7"/>
    <w:rsid w:val="001E7569"/>
    <w:rsid w:val="001F479A"/>
    <w:rsid w:val="002003D3"/>
    <w:rsid w:val="00201473"/>
    <w:rsid w:val="00207E47"/>
    <w:rsid w:val="002179A5"/>
    <w:rsid w:val="00231461"/>
    <w:rsid w:val="002405E0"/>
    <w:rsid w:val="00241B65"/>
    <w:rsid w:val="00252B71"/>
    <w:rsid w:val="00252D8B"/>
    <w:rsid w:val="00254830"/>
    <w:rsid w:val="00262E96"/>
    <w:rsid w:val="00271965"/>
    <w:rsid w:val="00273D00"/>
    <w:rsid w:val="00293291"/>
    <w:rsid w:val="002937DD"/>
    <w:rsid w:val="00297CDE"/>
    <w:rsid w:val="002A6D12"/>
    <w:rsid w:val="002B467B"/>
    <w:rsid w:val="002C126A"/>
    <w:rsid w:val="002C2061"/>
    <w:rsid w:val="002C2EDB"/>
    <w:rsid w:val="002D02BC"/>
    <w:rsid w:val="002D0AAD"/>
    <w:rsid w:val="002D61ED"/>
    <w:rsid w:val="002E1F60"/>
    <w:rsid w:val="002F2639"/>
    <w:rsid w:val="002F6A51"/>
    <w:rsid w:val="0031057B"/>
    <w:rsid w:val="003135B0"/>
    <w:rsid w:val="00313905"/>
    <w:rsid w:val="00315883"/>
    <w:rsid w:val="00327667"/>
    <w:rsid w:val="003372D0"/>
    <w:rsid w:val="00345811"/>
    <w:rsid w:val="00350636"/>
    <w:rsid w:val="00352D71"/>
    <w:rsid w:val="0035747D"/>
    <w:rsid w:val="00363BC4"/>
    <w:rsid w:val="003654F2"/>
    <w:rsid w:val="0036753A"/>
    <w:rsid w:val="003730CF"/>
    <w:rsid w:val="00374EDB"/>
    <w:rsid w:val="00382377"/>
    <w:rsid w:val="003A5D9F"/>
    <w:rsid w:val="003B01EC"/>
    <w:rsid w:val="003C346F"/>
    <w:rsid w:val="003C6D37"/>
    <w:rsid w:val="003C6FE3"/>
    <w:rsid w:val="003C70D1"/>
    <w:rsid w:val="003D4A84"/>
    <w:rsid w:val="003D5ED7"/>
    <w:rsid w:val="003F19A0"/>
    <w:rsid w:val="003F733C"/>
    <w:rsid w:val="004013A0"/>
    <w:rsid w:val="004078EB"/>
    <w:rsid w:val="004256D9"/>
    <w:rsid w:val="0044201A"/>
    <w:rsid w:val="004506BC"/>
    <w:rsid w:val="00451ADC"/>
    <w:rsid w:val="004530D9"/>
    <w:rsid w:val="0046062E"/>
    <w:rsid w:val="004735F2"/>
    <w:rsid w:val="00481F00"/>
    <w:rsid w:val="00484003"/>
    <w:rsid w:val="00487A8D"/>
    <w:rsid w:val="00490853"/>
    <w:rsid w:val="004D1A99"/>
    <w:rsid w:val="004D736F"/>
    <w:rsid w:val="004E110A"/>
    <w:rsid w:val="004E6758"/>
    <w:rsid w:val="004E6E7F"/>
    <w:rsid w:val="004F3C75"/>
    <w:rsid w:val="004F7FA6"/>
    <w:rsid w:val="00505EAD"/>
    <w:rsid w:val="005068EB"/>
    <w:rsid w:val="00513C54"/>
    <w:rsid w:val="00527C24"/>
    <w:rsid w:val="00534F82"/>
    <w:rsid w:val="00553770"/>
    <w:rsid w:val="00560E16"/>
    <w:rsid w:val="00562158"/>
    <w:rsid w:val="00573216"/>
    <w:rsid w:val="00580F38"/>
    <w:rsid w:val="00581AB9"/>
    <w:rsid w:val="00582069"/>
    <w:rsid w:val="005A3369"/>
    <w:rsid w:val="005A74C5"/>
    <w:rsid w:val="005F210E"/>
    <w:rsid w:val="00602062"/>
    <w:rsid w:val="006053DD"/>
    <w:rsid w:val="00606D80"/>
    <w:rsid w:val="00612928"/>
    <w:rsid w:val="006148DF"/>
    <w:rsid w:val="0061492E"/>
    <w:rsid w:val="00616C21"/>
    <w:rsid w:val="00635BC5"/>
    <w:rsid w:val="006411F6"/>
    <w:rsid w:val="0065174D"/>
    <w:rsid w:val="006628C3"/>
    <w:rsid w:val="006642A7"/>
    <w:rsid w:val="0066600E"/>
    <w:rsid w:val="0066793E"/>
    <w:rsid w:val="00671BCF"/>
    <w:rsid w:val="00673724"/>
    <w:rsid w:val="00680191"/>
    <w:rsid w:val="006A44C8"/>
    <w:rsid w:val="006B35E2"/>
    <w:rsid w:val="006E618C"/>
    <w:rsid w:val="006F01B9"/>
    <w:rsid w:val="006F4DD7"/>
    <w:rsid w:val="006F5232"/>
    <w:rsid w:val="00701DC6"/>
    <w:rsid w:val="00701EF0"/>
    <w:rsid w:val="007043C6"/>
    <w:rsid w:val="00713C20"/>
    <w:rsid w:val="0072089F"/>
    <w:rsid w:val="007220F4"/>
    <w:rsid w:val="007222F3"/>
    <w:rsid w:val="00731E9A"/>
    <w:rsid w:val="00744725"/>
    <w:rsid w:val="00756C14"/>
    <w:rsid w:val="0076640D"/>
    <w:rsid w:val="007839C5"/>
    <w:rsid w:val="007B10C0"/>
    <w:rsid w:val="007B3D57"/>
    <w:rsid w:val="007C7D12"/>
    <w:rsid w:val="007D1863"/>
    <w:rsid w:val="007D1AE6"/>
    <w:rsid w:val="007D47F0"/>
    <w:rsid w:val="007D7334"/>
    <w:rsid w:val="007E6EB8"/>
    <w:rsid w:val="007F261B"/>
    <w:rsid w:val="007F7F9D"/>
    <w:rsid w:val="00800FA0"/>
    <w:rsid w:val="008030C1"/>
    <w:rsid w:val="008102B6"/>
    <w:rsid w:val="00812D66"/>
    <w:rsid w:val="00813F7E"/>
    <w:rsid w:val="00827A9E"/>
    <w:rsid w:val="008307DA"/>
    <w:rsid w:val="00847540"/>
    <w:rsid w:val="00853776"/>
    <w:rsid w:val="00860AC3"/>
    <w:rsid w:val="00861BF4"/>
    <w:rsid w:val="00867AB6"/>
    <w:rsid w:val="00876BDA"/>
    <w:rsid w:val="00893FE3"/>
    <w:rsid w:val="008B0D88"/>
    <w:rsid w:val="008B2BE3"/>
    <w:rsid w:val="008B57EC"/>
    <w:rsid w:val="008C6519"/>
    <w:rsid w:val="008E0D5B"/>
    <w:rsid w:val="008E10DB"/>
    <w:rsid w:val="008E361C"/>
    <w:rsid w:val="008F7F40"/>
    <w:rsid w:val="00914F1E"/>
    <w:rsid w:val="009223F9"/>
    <w:rsid w:val="00936309"/>
    <w:rsid w:val="0095062B"/>
    <w:rsid w:val="009608DD"/>
    <w:rsid w:val="00965F9E"/>
    <w:rsid w:val="009770C0"/>
    <w:rsid w:val="00977DDD"/>
    <w:rsid w:val="009812B2"/>
    <w:rsid w:val="00981783"/>
    <w:rsid w:val="00983867"/>
    <w:rsid w:val="009872BE"/>
    <w:rsid w:val="00990780"/>
    <w:rsid w:val="009A71FA"/>
    <w:rsid w:val="009B0353"/>
    <w:rsid w:val="009B3C7D"/>
    <w:rsid w:val="009B4508"/>
    <w:rsid w:val="009B4896"/>
    <w:rsid w:val="009F2178"/>
    <w:rsid w:val="00A023D0"/>
    <w:rsid w:val="00A156D9"/>
    <w:rsid w:val="00A312F4"/>
    <w:rsid w:val="00A370FB"/>
    <w:rsid w:val="00A40208"/>
    <w:rsid w:val="00A41945"/>
    <w:rsid w:val="00A41A75"/>
    <w:rsid w:val="00A436F1"/>
    <w:rsid w:val="00A50A29"/>
    <w:rsid w:val="00A50C79"/>
    <w:rsid w:val="00A51669"/>
    <w:rsid w:val="00A64FFC"/>
    <w:rsid w:val="00A8474D"/>
    <w:rsid w:val="00A902A4"/>
    <w:rsid w:val="00A95FD5"/>
    <w:rsid w:val="00A97D22"/>
    <w:rsid w:val="00AA69B2"/>
    <w:rsid w:val="00AB3C96"/>
    <w:rsid w:val="00AC1DDF"/>
    <w:rsid w:val="00AD1899"/>
    <w:rsid w:val="00AD1ACD"/>
    <w:rsid w:val="00AE2811"/>
    <w:rsid w:val="00AE557E"/>
    <w:rsid w:val="00AE782A"/>
    <w:rsid w:val="00AF0154"/>
    <w:rsid w:val="00AF3F03"/>
    <w:rsid w:val="00AF66A4"/>
    <w:rsid w:val="00AF71EC"/>
    <w:rsid w:val="00B06115"/>
    <w:rsid w:val="00B2261B"/>
    <w:rsid w:val="00B26209"/>
    <w:rsid w:val="00B45EA1"/>
    <w:rsid w:val="00B47B26"/>
    <w:rsid w:val="00B47DDC"/>
    <w:rsid w:val="00B567FF"/>
    <w:rsid w:val="00B61934"/>
    <w:rsid w:val="00B62419"/>
    <w:rsid w:val="00B71F10"/>
    <w:rsid w:val="00B768BF"/>
    <w:rsid w:val="00B85DA6"/>
    <w:rsid w:val="00B940D4"/>
    <w:rsid w:val="00B95311"/>
    <w:rsid w:val="00BA4C12"/>
    <w:rsid w:val="00BB479C"/>
    <w:rsid w:val="00BC321B"/>
    <w:rsid w:val="00BE36B9"/>
    <w:rsid w:val="00BE57D9"/>
    <w:rsid w:val="00BF030E"/>
    <w:rsid w:val="00BF0666"/>
    <w:rsid w:val="00C01332"/>
    <w:rsid w:val="00C146D5"/>
    <w:rsid w:val="00C37601"/>
    <w:rsid w:val="00C406A7"/>
    <w:rsid w:val="00C408C2"/>
    <w:rsid w:val="00C5091D"/>
    <w:rsid w:val="00C5188D"/>
    <w:rsid w:val="00C67747"/>
    <w:rsid w:val="00C726F0"/>
    <w:rsid w:val="00C807EA"/>
    <w:rsid w:val="00C837DD"/>
    <w:rsid w:val="00C86AC2"/>
    <w:rsid w:val="00C918E0"/>
    <w:rsid w:val="00C94074"/>
    <w:rsid w:val="00CB519C"/>
    <w:rsid w:val="00CC2028"/>
    <w:rsid w:val="00CD2C63"/>
    <w:rsid w:val="00CD5914"/>
    <w:rsid w:val="00CD6DBD"/>
    <w:rsid w:val="00CE1662"/>
    <w:rsid w:val="00CE7383"/>
    <w:rsid w:val="00CF0BAC"/>
    <w:rsid w:val="00CF412C"/>
    <w:rsid w:val="00D00483"/>
    <w:rsid w:val="00D116F4"/>
    <w:rsid w:val="00D12BA5"/>
    <w:rsid w:val="00D15F01"/>
    <w:rsid w:val="00D22BB2"/>
    <w:rsid w:val="00D25D51"/>
    <w:rsid w:val="00D44E68"/>
    <w:rsid w:val="00D6151A"/>
    <w:rsid w:val="00D65412"/>
    <w:rsid w:val="00D6689A"/>
    <w:rsid w:val="00D71087"/>
    <w:rsid w:val="00D82262"/>
    <w:rsid w:val="00D83987"/>
    <w:rsid w:val="00D90B65"/>
    <w:rsid w:val="00DB112A"/>
    <w:rsid w:val="00DB233C"/>
    <w:rsid w:val="00DB497A"/>
    <w:rsid w:val="00DB6063"/>
    <w:rsid w:val="00DB775A"/>
    <w:rsid w:val="00DC2672"/>
    <w:rsid w:val="00DC46D5"/>
    <w:rsid w:val="00DC4D83"/>
    <w:rsid w:val="00DC5153"/>
    <w:rsid w:val="00DE1E39"/>
    <w:rsid w:val="00DF024A"/>
    <w:rsid w:val="00E0140B"/>
    <w:rsid w:val="00E06C52"/>
    <w:rsid w:val="00E078C7"/>
    <w:rsid w:val="00E10C7B"/>
    <w:rsid w:val="00E11021"/>
    <w:rsid w:val="00E22CE9"/>
    <w:rsid w:val="00E267B9"/>
    <w:rsid w:val="00E365C3"/>
    <w:rsid w:val="00E36C8B"/>
    <w:rsid w:val="00E529B0"/>
    <w:rsid w:val="00E63D1B"/>
    <w:rsid w:val="00E655F8"/>
    <w:rsid w:val="00E70127"/>
    <w:rsid w:val="00EA1D1D"/>
    <w:rsid w:val="00EA66F5"/>
    <w:rsid w:val="00EA69A3"/>
    <w:rsid w:val="00EB7D71"/>
    <w:rsid w:val="00EC3A35"/>
    <w:rsid w:val="00EC6DD3"/>
    <w:rsid w:val="00ED27A0"/>
    <w:rsid w:val="00ED7791"/>
    <w:rsid w:val="00EE4625"/>
    <w:rsid w:val="00EF4EA7"/>
    <w:rsid w:val="00F00003"/>
    <w:rsid w:val="00F01378"/>
    <w:rsid w:val="00F01BF1"/>
    <w:rsid w:val="00F156F0"/>
    <w:rsid w:val="00F21FC4"/>
    <w:rsid w:val="00F25FA6"/>
    <w:rsid w:val="00F31654"/>
    <w:rsid w:val="00F4758F"/>
    <w:rsid w:val="00F47E89"/>
    <w:rsid w:val="00F516AB"/>
    <w:rsid w:val="00F65B68"/>
    <w:rsid w:val="00F716B6"/>
    <w:rsid w:val="00F91FF6"/>
    <w:rsid w:val="00F94937"/>
    <w:rsid w:val="00FA4837"/>
    <w:rsid w:val="00FB1FCE"/>
    <w:rsid w:val="00FB5F48"/>
    <w:rsid w:val="00FC39FF"/>
    <w:rsid w:val="00FF4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4EDB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converted-space">
    <w:name w:val="apple-converted-space"/>
    <w:basedOn w:val="VarsaylanParagrafYazTipi"/>
    <w:rsid w:val="001D2EBE"/>
  </w:style>
  <w:style w:type="character" w:styleId="Kpr">
    <w:name w:val="Hyperlink"/>
    <w:basedOn w:val="VarsaylanParagrafYazTipi"/>
    <w:rsid w:val="00C146D5"/>
    <w:rPr>
      <w:color w:val="0000FF" w:themeColor="hyperlink"/>
      <w:u w:val="single"/>
    </w:rPr>
  </w:style>
  <w:style w:type="paragraph" w:styleId="BalonMetni">
    <w:name w:val="Balloon Text"/>
    <w:basedOn w:val="Normal"/>
    <w:link w:val="BalonMetniChar"/>
    <w:rsid w:val="00DB112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DB112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2B467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4EDB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converted-space">
    <w:name w:val="apple-converted-space"/>
    <w:basedOn w:val="VarsaylanParagrafYazTipi"/>
    <w:rsid w:val="001D2EBE"/>
  </w:style>
  <w:style w:type="character" w:styleId="Kpr">
    <w:name w:val="Hyperlink"/>
    <w:basedOn w:val="VarsaylanParagrafYazTipi"/>
    <w:rsid w:val="00C146D5"/>
    <w:rPr>
      <w:color w:val="0000FF" w:themeColor="hyperlink"/>
      <w:u w:val="single"/>
    </w:rPr>
  </w:style>
  <w:style w:type="paragraph" w:styleId="BalonMetni">
    <w:name w:val="Balloon Text"/>
    <w:basedOn w:val="Normal"/>
    <w:link w:val="BalonMetniChar"/>
    <w:rsid w:val="00DB112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DB112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2B46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38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71C08D-342E-4641-AD6F-BC5535FF3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69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SAPANCA MESLEK YÜKSEKOKULU</vt:lpstr>
    </vt:vector>
  </TitlesOfParts>
  <Company>SAKARYA ÜNİVERSİTESİ</Company>
  <LinksUpToDate>false</LinksUpToDate>
  <CharactersWithSpaces>38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PANCA MESLEK YÜKSEKOKULU</dc:title>
  <dc:creator>Emin SOYLU</dc:creator>
  <cp:lastModifiedBy>Mehmet Kumru</cp:lastModifiedBy>
  <cp:revision>3</cp:revision>
  <cp:lastPrinted>2019-11-14T06:18:00Z</cp:lastPrinted>
  <dcterms:created xsi:type="dcterms:W3CDTF">2019-11-14T13:14:00Z</dcterms:created>
  <dcterms:modified xsi:type="dcterms:W3CDTF">2019-11-14T13:17:00Z</dcterms:modified>
</cp:coreProperties>
</file>